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E170F6" w14:textId="296AE950" w:rsidR="0002128C" w:rsidRPr="0053416B" w:rsidRDefault="000D031E" w:rsidP="009D7C4E">
      <w:pPr>
        <w:spacing w:after="0" w:line="480" w:lineRule="auto"/>
        <w:rPr>
          <w:rFonts w:ascii="Arial" w:hAnsi="Arial" w:cs="Arial"/>
          <w:b/>
          <w:sz w:val="28"/>
          <w:szCs w:val="28"/>
        </w:rPr>
      </w:pPr>
      <w:r w:rsidRPr="0053416B">
        <w:rPr>
          <w:rFonts w:ascii="Arial" w:hAnsi="Arial" w:cs="Arial"/>
          <w:b/>
          <w:sz w:val="28"/>
          <w:szCs w:val="28"/>
        </w:rPr>
        <w:t>Data matrix (phylogenetic analysis)</w:t>
      </w:r>
    </w:p>
    <w:p w14:paraId="1A4A433E" w14:textId="77777777" w:rsid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A34F4">
        <w:rPr>
          <w:rFonts w:ascii="Times New Roman" w:hAnsi="Times New Roman" w:cs="Times New Roman"/>
          <w:sz w:val="24"/>
          <w:szCs w:val="24"/>
        </w:rPr>
        <w:t>Euparkeria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34F4">
        <w:rPr>
          <w:rFonts w:ascii="Times New Roman" w:hAnsi="Times New Roman" w:cs="Times New Roman"/>
          <w:sz w:val="24"/>
          <w:szCs w:val="24"/>
        </w:rPr>
        <w:t>capensis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D7CD982" w14:textId="40370868" w:rsidR="00AA34F4" w:rsidRP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A34F4">
        <w:rPr>
          <w:rFonts w:ascii="Times New Roman" w:hAnsi="Times New Roman" w:cs="Times New Roman"/>
          <w:sz w:val="24"/>
          <w:szCs w:val="24"/>
        </w:rPr>
        <w:t xml:space="preserve">00100?000000?010000000100000[01]?1011000000[01]0000000000?0001000001000000000000000000010000000?0100101000000000??01000001000000???00000100??0???0??0010000?00?0101000?000000000000010000000000000?000000[01]000000000000000000?00?000?000000000000000000010?00010000?000000 </w:t>
      </w:r>
    </w:p>
    <w:p w14:paraId="2CB43974" w14:textId="77777777" w:rsid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A34F4">
        <w:rPr>
          <w:rFonts w:ascii="Times New Roman" w:hAnsi="Times New Roman" w:cs="Times New Roman"/>
          <w:sz w:val="24"/>
          <w:szCs w:val="24"/>
        </w:rPr>
        <w:t>Lagerpeton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34F4">
        <w:rPr>
          <w:rFonts w:ascii="Times New Roman" w:hAnsi="Times New Roman" w:cs="Times New Roman"/>
          <w:sz w:val="24"/>
          <w:szCs w:val="24"/>
        </w:rPr>
        <w:t>chanarensis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9B1251E" w14:textId="2E02639D" w:rsidR="00AA34F4" w:rsidRP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A34F4">
        <w:rPr>
          <w:rFonts w:ascii="Times New Roman" w:hAnsi="Times New Roman" w:cs="Times New Roman"/>
          <w:sz w:val="24"/>
          <w:szCs w:val="24"/>
        </w:rPr>
        <w:t xml:space="preserve">??????????????????????????????????????????????????????????????????????????????????????????????1?00000000000???????????????????????????????????0001000?0000010000?000000000000000000100010100010?0010010110000010000100?[012]11100?01101000011000001010????020?????????? </w:t>
      </w:r>
    </w:p>
    <w:p w14:paraId="20C1FC24" w14:textId="77777777" w:rsid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A34F4">
        <w:rPr>
          <w:rFonts w:ascii="Times New Roman" w:hAnsi="Times New Roman" w:cs="Times New Roman"/>
          <w:sz w:val="24"/>
          <w:szCs w:val="24"/>
        </w:rPr>
        <w:t>Dromomeron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34F4">
        <w:rPr>
          <w:rFonts w:ascii="Times New Roman" w:hAnsi="Times New Roman" w:cs="Times New Roman"/>
          <w:sz w:val="24"/>
          <w:szCs w:val="24"/>
        </w:rPr>
        <w:t>gregorii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BE9E861" w14:textId="190CF28E" w:rsidR="00AA34F4" w:rsidRP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A34F4">
        <w:rPr>
          <w:rFonts w:ascii="Times New Roman" w:hAnsi="Times New Roman" w:cs="Times New Roman"/>
          <w:sz w:val="24"/>
          <w:szCs w:val="24"/>
        </w:rPr>
        <w:t xml:space="preserve">????????????????????????????????????????????????????????????????????????????????????????????????????????????????????????????????????????????????????????????????????????????0000000?01010100?00101210101000000?000010?????????????????????????????????????????????? </w:t>
      </w:r>
    </w:p>
    <w:p w14:paraId="17D59CC3" w14:textId="77777777" w:rsid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A34F4">
        <w:rPr>
          <w:rFonts w:ascii="Times New Roman" w:hAnsi="Times New Roman" w:cs="Times New Roman"/>
          <w:sz w:val="24"/>
          <w:szCs w:val="24"/>
        </w:rPr>
        <w:t>Dromomeron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34F4">
        <w:rPr>
          <w:rFonts w:ascii="Times New Roman" w:hAnsi="Times New Roman" w:cs="Times New Roman"/>
          <w:sz w:val="24"/>
          <w:szCs w:val="24"/>
        </w:rPr>
        <w:t>romeri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784D470" w14:textId="4CF2C0A7" w:rsidR="00AA34F4" w:rsidRP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A34F4">
        <w:rPr>
          <w:rFonts w:ascii="Times New Roman" w:hAnsi="Times New Roman" w:cs="Times New Roman"/>
          <w:sz w:val="24"/>
          <w:szCs w:val="24"/>
        </w:rPr>
        <w:t xml:space="preserve">????????????????????????????????????????????????????????????????????????????????????????????????????????????????????????????????????????????????????????????????????????????000000010001010000?10121010110000010000100?011100?011010?????????????0????????????????? </w:t>
      </w:r>
    </w:p>
    <w:p w14:paraId="054CDE6A" w14:textId="77777777" w:rsid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A34F4">
        <w:rPr>
          <w:rFonts w:ascii="Times New Roman" w:hAnsi="Times New Roman" w:cs="Times New Roman"/>
          <w:sz w:val="24"/>
          <w:szCs w:val="24"/>
        </w:rPr>
        <w:t>Dromomeron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34F4">
        <w:rPr>
          <w:rFonts w:ascii="Times New Roman" w:hAnsi="Times New Roman" w:cs="Times New Roman"/>
          <w:sz w:val="24"/>
          <w:szCs w:val="24"/>
        </w:rPr>
        <w:t>gigas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DD6A8A0" w14:textId="78EBB35D" w:rsidR="00AA34F4" w:rsidRP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A34F4">
        <w:rPr>
          <w:rFonts w:ascii="Times New Roman" w:hAnsi="Times New Roman" w:cs="Times New Roman"/>
          <w:sz w:val="24"/>
          <w:szCs w:val="24"/>
        </w:rPr>
        <w:t>??????????????????????????????????????????????????????????????????????????????????????????????????????????????????????????????????????????????????????????????</w:t>
      </w:r>
      <w:r w:rsidRPr="00AA34F4">
        <w:rPr>
          <w:rFonts w:ascii="Times New Roman" w:hAnsi="Times New Roman" w:cs="Times New Roman"/>
          <w:sz w:val="24"/>
          <w:szCs w:val="24"/>
        </w:rPr>
        <w:lastRenderedPageBreak/>
        <w:t xml:space="preserve">??????????????000000?100010100?0?101210?????????????????????????????????????????????????????????????? </w:t>
      </w:r>
    </w:p>
    <w:p w14:paraId="3F297640" w14:textId="77777777" w:rsid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A34F4">
        <w:rPr>
          <w:rFonts w:ascii="Times New Roman" w:hAnsi="Times New Roman" w:cs="Times New Roman"/>
          <w:sz w:val="24"/>
          <w:szCs w:val="24"/>
        </w:rPr>
        <w:t>Ixalerpeton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34F4">
        <w:rPr>
          <w:rFonts w:ascii="Times New Roman" w:hAnsi="Times New Roman" w:cs="Times New Roman"/>
          <w:sz w:val="24"/>
          <w:szCs w:val="24"/>
        </w:rPr>
        <w:t>polesinensis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F0FD718" w14:textId="70FD4413" w:rsidR="00AA34F4" w:rsidRP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A34F4">
        <w:rPr>
          <w:rFonts w:ascii="Times New Roman" w:hAnsi="Times New Roman" w:cs="Times New Roman"/>
          <w:sz w:val="24"/>
          <w:szCs w:val="24"/>
        </w:rPr>
        <w:t xml:space="preserve">0????????????????????????????????????1??11????0????????????????????????????????0?1??0010?0???0100000000000???00????00000??????????????????????0001001?00000?0?0???0?0?0000000000000100010100010?0020010110100010000???????????????????????????????????0000001100??? </w:t>
      </w:r>
    </w:p>
    <w:p w14:paraId="06E7DD2A" w14:textId="77777777" w:rsid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A34F4">
        <w:rPr>
          <w:rFonts w:ascii="Times New Roman" w:hAnsi="Times New Roman" w:cs="Times New Roman"/>
          <w:sz w:val="24"/>
          <w:szCs w:val="24"/>
        </w:rPr>
        <w:t>Marasuchus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34F4">
        <w:rPr>
          <w:rFonts w:ascii="Times New Roman" w:hAnsi="Times New Roman" w:cs="Times New Roman"/>
          <w:sz w:val="24"/>
          <w:szCs w:val="24"/>
        </w:rPr>
        <w:t>lilloensis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DBB8CCF" w14:textId="34AA5E13" w:rsidR="00AA34F4" w:rsidRP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A34F4">
        <w:rPr>
          <w:rFonts w:ascii="Times New Roman" w:hAnsi="Times New Roman" w:cs="Times New Roman"/>
          <w:sz w:val="24"/>
          <w:szCs w:val="24"/>
        </w:rPr>
        <w:t xml:space="preserve">???????????????????????????????????01?1?0?????????0???????????0?000010?????01?0?00000000?0000010000000000?000101000020000?????????????????????[01]0101[01]0?100001100001101100001110100010[01]1001100110?00001101000000?0100001?0010001?00?0010011000000110???0000???01000?? </w:t>
      </w:r>
    </w:p>
    <w:p w14:paraId="42DE679A" w14:textId="77777777" w:rsid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A34F4">
        <w:rPr>
          <w:rFonts w:ascii="Times New Roman" w:hAnsi="Times New Roman" w:cs="Times New Roman"/>
          <w:sz w:val="24"/>
          <w:szCs w:val="24"/>
        </w:rPr>
        <w:t>Saltopus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34F4">
        <w:rPr>
          <w:rFonts w:ascii="Times New Roman" w:hAnsi="Times New Roman" w:cs="Times New Roman"/>
          <w:sz w:val="24"/>
          <w:szCs w:val="24"/>
        </w:rPr>
        <w:t>elginenis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F15B9EB" w14:textId="081C5B12" w:rsidR="00AA34F4" w:rsidRP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A34F4">
        <w:rPr>
          <w:rFonts w:ascii="Times New Roman" w:hAnsi="Times New Roman" w:cs="Times New Roman"/>
          <w:sz w:val="24"/>
          <w:szCs w:val="24"/>
        </w:rPr>
        <w:t xml:space="preserve">??????????????????????????????????????????????????????????????????????????????????????????????????000??????0?10??10??00?10???????????0?1??0????0?????????0???000?????01??1???????????1??1????????????1?????????????????????????00???????1?1???1?1???????????????0?? </w:t>
      </w:r>
    </w:p>
    <w:p w14:paraId="59A25696" w14:textId="77777777" w:rsid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A34F4">
        <w:rPr>
          <w:rFonts w:ascii="Times New Roman" w:hAnsi="Times New Roman" w:cs="Times New Roman"/>
          <w:sz w:val="24"/>
          <w:szCs w:val="24"/>
        </w:rPr>
        <w:t>Lewisuchus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34F4">
        <w:rPr>
          <w:rFonts w:ascii="Times New Roman" w:hAnsi="Times New Roman" w:cs="Times New Roman"/>
          <w:sz w:val="24"/>
          <w:szCs w:val="24"/>
        </w:rPr>
        <w:t>admixtus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F8A223E" w14:textId="69396346" w:rsidR="00AA34F4" w:rsidRP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A34F4">
        <w:rPr>
          <w:rFonts w:ascii="Times New Roman" w:hAnsi="Times New Roman" w:cs="Times New Roman"/>
          <w:sz w:val="24"/>
          <w:szCs w:val="24"/>
        </w:rPr>
        <w:t xml:space="preserve">????????0000101??????011?000?0100010111111???0???????????????200000000????01001?1?000000?0?100?01????????????1011?002??0??????????????????????????????????????????????????????????????????????????????0110??100110???????????????????????????????1?000????101101??1 </w:t>
      </w:r>
    </w:p>
    <w:p w14:paraId="190FDBEA" w14:textId="77777777" w:rsid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A34F4">
        <w:rPr>
          <w:rFonts w:ascii="Times New Roman" w:hAnsi="Times New Roman" w:cs="Times New Roman"/>
          <w:sz w:val="24"/>
          <w:szCs w:val="24"/>
        </w:rPr>
        <w:t>Pseudolagosuchus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major </w:t>
      </w:r>
    </w:p>
    <w:p w14:paraId="0150955F" w14:textId="43E09062" w:rsidR="00AA34F4" w:rsidRP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A34F4">
        <w:rPr>
          <w:rFonts w:ascii="Times New Roman" w:hAnsi="Times New Roman" w:cs="Times New Roman"/>
          <w:sz w:val="24"/>
          <w:szCs w:val="24"/>
        </w:rPr>
        <w:t>?????????????????????????????????????????????????????????????????????????????????????????????????????????????????????????????????????????????????????????????1</w:t>
      </w:r>
      <w:r w:rsidRPr="00AA34F4">
        <w:rPr>
          <w:rFonts w:ascii="Times New Roman" w:hAnsi="Times New Roman" w:cs="Times New Roman"/>
          <w:sz w:val="24"/>
          <w:szCs w:val="24"/>
        </w:rPr>
        <w:lastRenderedPageBreak/>
        <w:t xml:space="preserve">0000?110??????00000100?11??111110?????11?10???100?1?10?1?0???????0??????????????????????????????????? </w:t>
      </w:r>
    </w:p>
    <w:p w14:paraId="5E3159FD" w14:textId="77777777" w:rsid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A34F4">
        <w:rPr>
          <w:rFonts w:ascii="Times New Roman" w:hAnsi="Times New Roman" w:cs="Times New Roman"/>
          <w:sz w:val="24"/>
          <w:szCs w:val="24"/>
        </w:rPr>
        <w:t>Asilisaurus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34F4">
        <w:rPr>
          <w:rFonts w:ascii="Times New Roman" w:hAnsi="Times New Roman" w:cs="Times New Roman"/>
          <w:sz w:val="24"/>
          <w:szCs w:val="24"/>
        </w:rPr>
        <w:t>kongwe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B7EFFC2" w14:textId="10747175" w:rsidR="00AA34F4" w:rsidRP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A34F4">
        <w:rPr>
          <w:rFonts w:ascii="Times New Roman" w:hAnsi="Times New Roman" w:cs="Times New Roman"/>
          <w:sz w:val="24"/>
          <w:szCs w:val="24"/>
        </w:rPr>
        <w:t xml:space="preserve">???????????????????????????????????????????????01??????????????00??111?0????0??0?1000000??10101010???10?????01?11?002??????????????????????????000?00?101???1?00??1?1?1?11??111101?01110[01]111?101?0001?0200001000100001?1000001200000???????0?????0???10???????????? </w:t>
      </w:r>
    </w:p>
    <w:p w14:paraId="501D0E21" w14:textId="77777777" w:rsid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A34F4">
        <w:rPr>
          <w:rFonts w:ascii="Times New Roman" w:hAnsi="Times New Roman" w:cs="Times New Roman"/>
          <w:sz w:val="24"/>
          <w:szCs w:val="24"/>
        </w:rPr>
        <w:t>Diodorus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34F4">
        <w:rPr>
          <w:rFonts w:ascii="Times New Roman" w:hAnsi="Times New Roman" w:cs="Times New Roman"/>
          <w:sz w:val="24"/>
          <w:szCs w:val="24"/>
        </w:rPr>
        <w:t>scytobrachion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2266955" w14:textId="26561980" w:rsidR="00AA34F4" w:rsidRP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A34F4">
        <w:rPr>
          <w:rFonts w:ascii="Times New Roman" w:hAnsi="Times New Roman" w:cs="Times New Roman"/>
          <w:sz w:val="24"/>
          <w:szCs w:val="24"/>
        </w:rPr>
        <w:t xml:space="preserve">??????????????????????0????????????????????????????????????????10?0111?11?????????????????????????????????????????00??00????????????????????????????????????????????????????101111?01[12]10?0111[01]0?10001????????????????????????????????????????????????1????????????? </w:t>
      </w:r>
    </w:p>
    <w:p w14:paraId="606CD960" w14:textId="77777777" w:rsid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A34F4">
        <w:rPr>
          <w:rFonts w:ascii="Times New Roman" w:hAnsi="Times New Roman" w:cs="Times New Roman"/>
          <w:sz w:val="24"/>
          <w:szCs w:val="24"/>
        </w:rPr>
        <w:t>Eucoelophysis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34F4">
        <w:rPr>
          <w:rFonts w:ascii="Times New Roman" w:hAnsi="Times New Roman" w:cs="Times New Roman"/>
          <w:sz w:val="24"/>
          <w:szCs w:val="24"/>
        </w:rPr>
        <w:t>baldwini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6A3952B" w14:textId="05B3DE89" w:rsidR="00AA34F4" w:rsidRP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A34F4">
        <w:rPr>
          <w:rFonts w:ascii="Times New Roman" w:hAnsi="Times New Roman" w:cs="Times New Roman"/>
          <w:sz w:val="24"/>
          <w:szCs w:val="24"/>
        </w:rPr>
        <w:t xml:space="preserve">?????????????????????????????????????????????????????????????????????????????????????????????????????????????????????????????????????????????????????????????100101111??????111101?012110011?001?0001??11000???????????????????????????????1?1????????????????????? </w:t>
      </w:r>
    </w:p>
    <w:p w14:paraId="7BBC7BD1" w14:textId="77777777" w:rsid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A34F4">
        <w:rPr>
          <w:rFonts w:ascii="Times New Roman" w:hAnsi="Times New Roman" w:cs="Times New Roman"/>
          <w:sz w:val="24"/>
          <w:szCs w:val="24"/>
        </w:rPr>
        <w:t>Silesaurus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34F4">
        <w:rPr>
          <w:rFonts w:ascii="Times New Roman" w:hAnsi="Times New Roman" w:cs="Times New Roman"/>
          <w:sz w:val="24"/>
          <w:szCs w:val="24"/>
        </w:rPr>
        <w:t>opolensis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C9E660E" w14:textId="4ADC2D23" w:rsidR="00AA34F4" w:rsidRP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A34F4">
        <w:rPr>
          <w:rFonts w:ascii="Times New Roman" w:hAnsi="Times New Roman" w:cs="Times New Roman"/>
          <w:sz w:val="24"/>
          <w:szCs w:val="24"/>
        </w:rPr>
        <w:t xml:space="preserve">0?00000?0010000??0???101?110?010100110111000?01010?011001002001201111101[01]?100010011000101010101010101110010001111000000000????????????????????10002[01]01101001110010101111101110[12]111101210[01]01110011000100[12]110020001010110010?001100010????1010010?100001021?1000110?0 </w:t>
      </w:r>
    </w:p>
    <w:p w14:paraId="1F403677" w14:textId="77777777" w:rsid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A34F4">
        <w:rPr>
          <w:rFonts w:ascii="Times New Roman" w:hAnsi="Times New Roman" w:cs="Times New Roman"/>
          <w:sz w:val="24"/>
          <w:szCs w:val="24"/>
        </w:rPr>
        <w:t>Sacisaurus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agudoensis </w:t>
      </w:r>
    </w:p>
    <w:p w14:paraId="23BDF790" w14:textId="08E6F48B" w:rsidR="00AA34F4" w:rsidRP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A34F4">
        <w:rPr>
          <w:rFonts w:ascii="Times New Roman" w:hAnsi="Times New Roman" w:cs="Times New Roman"/>
          <w:sz w:val="24"/>
          <w:szCs w:val="24"/>
        </w:rPr>
        <w:t>????????0000101?????????0??????????????????????01????1????????12011111011?????????????????????????????????0??11??????????0?????????????????????000[12]0??10</w:t>
      </w:r>
      <w:r w:rsidRPr="00AA34F4">
        <w:rPr>
          <w:rFonts w:ascii="Times New Roman" w:hAnsi="Times New Roman" w:cs="Times New Roman"/>
          <w:sz w:val="24"/>
          <w:szCs w:val="24"/>
        </w:rPr>
        <w:lastRenderedPageBreak/>
        <w:t xml:space="preserve">1???1100??1?1?11????1[01][12]1111012100011100?1000110111002110101??????????????????????????????????102??????????? </w:t>
      </w:r>
    </w:p>
    <w:p w14:paraId="69020B83" w14:textId="77777777" w:rsid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A34F4">
        <w:rPr>
          <w:rFonts w:ascii="Times New Roman" w:hAnsi="Times New Roman" w:cs="Times New Roman"/>
          <w:sz w:val="24"/>
          <w:szCs w:val="24"/>
        </w:rPr>
        <w:t>Pisa</w:t>
      </w:r>
      <w:r>
        <w:rPr>
          <w:rFonts w:ascii="Times New Roman" w:hAnsi="Times New Roman" w:cs="Times New Roman"/>
          <w:sz w:val="24"/>
          <w:szCs w:val="24"/>
        </w:rPr>
        <w:t>n</w:t>
      </w:r>
      <w:r w:rsidRPr="00AA34F4">
        <w:rPr>
          <w:rFonts w:ascii="Times New Roman" w:hAnsi="Times New Roman" w:cs="Times New Roman"/>
          <w:sz w:val="24"/>
          <w:szCs w:val="24"/>
        </w:rPr>
        <w:t>osaurus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34F4">
        <w:rPr>
          <w:rFonts w:ascii="Times New Roman" w:hAnsi="Times New Roman" w:cs="Times New Roman"/>
          <w:sz w:val="24"/>
          <w:szCs w:val="24"/>
        </w:rPr>
        <w:t>mertii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9CF05EF" w14:textId="4CBF7BED" w:rsidR="00AA34F4" w:rsidRP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A34F4">
        <w:rPr>
          <w:rFonts w:ascii="Times New Roman" w:hAnsi="Times New Roman" w:cs="Times New Roman"/>
          <w:sz w:val="24"/>
          <w:szCs w:val="24"/>
        </w:rPr>
        <w:t xml:space="preserve">???????????0?????????????????????????????????????1??11?0101???1?11111101?????????????????????0?01????1?0??????????????????????????????????????????????????????0???????????1????????????????????0?0001?011110?0011?00?1?111?110?000[01]1????1??101???0???1????????????? </w:t>
      </w:r>
    </w:p>
    <w:p w14:paraId="73D40963" w14:textId="77777777" w:rsid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A34F4">
        <w:rPr>
          <w:rFonts w:ascii="Times New Roman" w:hAnsi="Times New Roman" w:cs="Times New Roman"/>
          <w:sz w:val="24"/>
          <w:szCs w:val="24"/>
        </w:rPr>
        <w:t>Scutellosaurus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34F4">
        <w:rPr>
          <w:rFonts w:ascii="Times New Roman" w:hAnsi="Times New Roman" w:cs="Times New Roman"/>
          <w:sz w:val="24"/>
          <w:szCs w:val="24"/>
        </w:rPr>
        <w:t>lawleri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6238BA0" w14:textId="0E808752" w:rsidR="00AA34F4" w:rsidRP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A34F4">
        <w:rPr>
          <w:rFonts w:ascii="Times New Roman" w:hAnsi="Times New Roman" w:cs="Times New Roman"/>
          <w:sz w:val="24"/>
          <w:szCs w:val="24"/>
        </w:rPr>
        <w:t xml:space="preserve">????0????1?0??1???????????0???0????????????????1?0?1?10????2??1201111101??????00??0??0?0??0?101000???10???0001?000011000?0?????00???????0?????01??????00?????11?????1?01??11110002201310[01]011111000001102001021111010010211?000001111?????????110?1???1???????????00 </w:t>
      </w:r>
    </w:p>
    <w:p w14:paraId="464572B3" w14:textId="77777777" w:rsid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A34F4">
        <w:rPr>
          <w:rFonts w:ascii="Times New Roman" w:hAnsi="Times New Roman" w:cs="Times New Roman"/>
          <w:sz w:val="24"/>
          <w:szCs w:val="24"/>
        </w:rPr>
        <w:t>Lesothosaurus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34F4">
        <w:rPr>
          <w:rFonts w:ascii="Times New Roman" w:hAnsi="Times New Roman" w:cs="Times New Roman"/>
          <w:sz w:val="24"/>
          <w:szCs w:val="24"/>
        </w:rPr>
        <w:t>diagnosticus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CB03EE2" w14:textId="28790870" w:rsidR="00AA34F4" w:rsidRP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A34F4">
        <w:rPr>
          <w:rFonts w:ascii="Times New Roman" w:hAnsi="Times New Roman" w:cs="Times New Roman"/>
          <w:sz w:val="24"/>
          <w:szCs w:val="24"/>
        </w:rPr>
        <w:t xml:space="preserve">00000000110000100000100110000?00111010?00000101110?011001112001201111101001010?00?0100?0??001?????111?000????1000101100010????0000000??000?0000111111?000010?1100?111?0100211020022013000110111000001102001020?1101??1??1???????1?1?0??01010011??00001010111011?0?0 </w:t>
      </w:r>
    </w:p>
    <w:p w14:paraId="5BF572A3" w14:textId="77777777" w:rsid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A34F4">
        <w:rPr>
          <w:rFonts w:ascii="Times New Roman" w:hAnsi="Times New Roman" w:cs="Times New Roman"/>
          <w:sz w:val="24"/>
          <w:szCs w:val="24"/>
        </w:rPr>
        <w:t>Eocursor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34F4">
        <w:rPr>
          <w:rFonts w:ascii="Times New Roman" w:hAnsi="Times New Roman" w:cs="Times New Roman"/>
          <w:sz w:val="24"/>
          <w:szCs w:val="24"/>
        </w:rPr>
        <w:t>parvus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50694210" w14:textId="714E17D6" w:rsidR="00AA34F4" w:rsidRP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A34F4">
        <w:rPr>
          <w:rFonts w:ascii="Times New Roman" w:hAnsi="Times New Roman" w:cs="Times New Roman"/>
          <w:sz w:val="24"/>
          <w:szCs w:val="24"/>
        </w:rPr>
        <w:t xml:space="preserve">0??????????????????????????????????01???0????????1?11100110????201?1110???????????0?00?1??0??0??001?1?0?0????11???01??01??????????????????????010022000000100?1???111?010?2?1110022013100111111?000011020?102011101??1??????????????????1????????0???1010???1111??? </w:t>
      </w:r>
    </w:p>
    <w:p w14:paraId="7A6E1071" w14:textId="77777777" w:rsid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A34F4">
        <w:rPr>
          <w:rFonts w:ascii="Times New Roman" w:hAnsi="Times New Roman" w:cs="Times New Roman"/>
          <w:sz w:val="24"/>
          <w:szCs w:val="24"/>
        </w:rPr>
        <w:t>Heterodontosaurus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34F4">
        <w:rPr>
          <w:rFonts w:ascii="Times New Roman" w:hAnsi="Times New Roman" w:cs="Times New Roman"/>
          <w:sz w:val="24"/>
          <w:szCs w:val="24"/>
        </w:rPr>
        <w:t>tucki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118311B" w14:textId="723BC7D4" w:rsidR="00AA34F4" w:rsidRP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A34F4">
        <w:rPr>
          <w:rFonts w:ascii="Times New Roman" w:hAnsi="Times New Roman" w:cs="Times New Roman"/>
          <w:sz w:val="24"/>
          <w:szCs w:val="24"/>
        </w:rPr>
        <w:t>000011001100121000001001110001?001?001100000101111?111011110001210010100011000000001000000011?1001111?000?000110001120001110001110011001100000</w:t>
      </w:r>
      <w:r w:rsidRPr="00AA34F4">
        <w:rPr>
          <w:rFonts w:ascii="Times New Roman" w:hAnsi="Times New Roman" w:cs="Times New Roman"/>
          <w:sz w:val="24"/>
          <w:szCs w:val="24"/>
        </w:rPr>
        <w:lastRenderedPageBreak/>
        <w:t xml:space="preserve">011?221000001001100?111?101021??????2??30?0110111?0000110201???0?1????????1??????11??10000101101??1011010001110110001 </w:t>
      </w:r>
    </w:p>
    <w:p w14:paraId="34D99E55" w14:textId="77777777" w:rsid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A34F4">
        <w:rPr>
          <w:rFonts w:ascii="Times New Roman" w:hAnsi="Times New Roman" w:cs="Times New Roman"/>
          <w:sz w:val="24"/>
          <w:szCs w:val="24"/>
        </w:rPr>
        <w:t>Tianyulong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34F4">
        <w:rPr>
          <w:rFonts w:ascii="Times New Roman" w:hAnsi="Times New Roman" w:cs="Times New Roman"/>
          <w:sz w:val="24"/>
          <w:szCs w:val="24"/>
        </w:rPr>
        <w:t>confuciusi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820DC15" w14:textId="6B79A5C6" w:rsidR="00AA34F4" w:rsidRP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A34F4">
        <w:rPr>
          <w:rFonts w:ascii="Times New Roman" w:hAnsi="Times New Roman" w:cs="Times New Roman"/>
          <w:sz w:val="24"/>
          <w:szCs w:val="24"/>
        </w:rPr>
        <w:t xml:space="preserve">?0??111?1?001?1????????????????????????????????111011?????????12???10??00????????????????????????????????????????????????????011?????10?10???????????????????????????????????????????????????????????????????0????????????????????????????????????????????????????? </w:t>
      </w:r>
    </w:p>
    <w:p w14:paraId="487A84B1" w14:textId="77777777" w:rsid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A34F4">
        <w:rPr>
          <w:rFonts w:ascii="Times New Roman" w:hAnsi="Times New Roman" w:cs="Times New Roman"/>
          <w:sz w:val="24"/>
          <w:szCs w:val="24"/>
        </w:rPr>
        <w:t>Fruitadens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34F4">
        <w:rPr>
          <w:rFonts w:ascii="Times New Roman" w:hAnsi="Times New Roman" w:cs="Times New Roman"/>
          <w:sz w:val="24"/>
          <w:szCs w:val="24"/>
        </w:rPr>
        <w:t>haagarorum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FA7F476" w14:textId="1B9BF108" w:rsidR="00AA34F4" w:rsidRP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A34F4">
        <w:rPr>
          <w:rFonts w:ascii="Times New Roman" w:hAnsi="Times New Roman" w:cs="Times New Roman"/>
          <w:sz w:val="24"/>
          <w:szCs w:val="24"/>
        </w:rPr>
        <w:t xml:space="preserve">????????11?0???????????????????????????????????11?0??1?????00?12?0110??00????????????0?00????????1???0?????00????????000????????????????????????????????????????????????????????0221?3000110111?0000?10201???0?11?1??1??1??????11?????????????????????????????????? </w:t>
      </w:r>
    </w:p>
    <w:p w14:paraId="26D00B90" w14:textId="77777777" w:rsid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A34F4">
        <w:rPr>
          <w:rFonts w:ascii="Times New Roman" w:hAnsi="Times New Roman" w:cs="Times New Roman"/>
          <w:sz w:val="24"/>
          <w:szCs w:val="24"/>
        </w:rPr>
        <w:t>Echinodon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34F4">
        <w:rPr>
          <w:rFonts w:ascii="Times New Roman" w:hAnsi="Times New Roman" w:cs="Times New Roman"/>
          <w:sz w:val="24"/>
          <w:szCs w:val="24"/>
        </w:rPr>
        <w:t>becklesii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95A1CBF" w14:textId="1F414A67" w:rsidR="00AA34F4" w:rsidRP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A34F4">
        <w:rPr>
          <w:rFonts w:ascii="Times New Roman" w:hAnsi="Times New Roman" w:cs="Times New Roman"/>
          <w:sz w:val="24"/>
          <w:szCs w:val="24"/>
        </w:rPr>
        <w:t xml:space="preserve">???????????0???????????????????????????????????1110111????????12?01100000?????????????????????????????????????????????????????????????????????????????????????????????????????????????????????????????????????????????????????????????????????????????????????????? </w:t>
      </w:r>
    </w:p>
    <w:p w14:paraId="591B45F1" w14:textId="77777777" w:rsid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A34F4">
        <w:rPr>
          <w:rFonts w:ascii="Times New Roman" w:hAnsi="Times New Roman" w:cs="Times New Roman"/>
          <w:sz w:val="24"/>
          <w:szCs w:val="24"/>
        </w:rPr>
        <w:t>Herrerasaurus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34F4">
        <w:rPr>
          <w:rFonts w:ascii="Times New Roman" w:hAnsi="Times New Roman" w:cs="Times New Roman"/>
          <w:sz w:val="24"/>
          <w:szCs w:val="24"/>
        </w:rPr>
        <w:t>ischigualastensis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10DA8F8" w14:textId="16586B5B" w:rsidR="00AA34F4" w:rsidRP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A34F4">
        <w:rPr>
          <w:rFonts w:ascii="Times New Roman" w:hAnsi="Times New Roman" w:cs="Times New Roman"/>
          <w:sz w:val="24"/>
          <w:szCs w:val="24"/>
        </w:rPr>
        <w:t xml:space="preserve">0000101?0000100000100011010001110000?00?0?0000100100000100010100000000000?1001?01?111011?0111?00101000111011101?1111[12]10101[012]10111100001001021102010120?10100011010111111120111111021011001110111?00001002100010011010111101?002000010011010101101000000010110?????00 </w:t>
      </w:r>
    </w:p>
    <w:p w14:paraId="572B507F" w14:textId="77777777" w:rsid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A34F4">
        <w:rPr>
          <w:rFonts w:ascii="Times New Roman" w:hAnsi="Times New Roman" w:cs="Times New Roman"/>
          <w:sz w:val="24"/>
          <w:szCs w:val="24"/>
        </w:rPr>
        <w:t>Staurikosaurus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34F4">
        <w:rPr>
          <w:rFonts w:ascii="Times New Roman" w:hAnsi="Times New Roman" w:cs="Times New Roman"/>
          <w:sz w:val="24"/>
          <w:szCs w:val="24"/>
        </w:rPr>
        <w:t>pricei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4182D47" w14:textId="06571E1F" w:rsidR="00AA34F4" w:rsidRP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A34F4">
        <w:rPr>
          <w:rFonts w:ascii="Times New Roman" w:hAnsi="Times New Roman" w:cs="Times New Roman"/>
          <w:sz w:val="24"/>
          <w:szCs w:val="24"/>
        </w:rPr>
        <w:t>0??????????????????????????????????????????????0010?00??0?0????0000000000?????00?011?010?0?01?001001001110111?????????????????????????????????1010120?10</w:t>
      </w:r>
      <w:r w:rsidRPr="00AA34F4">
        <w:rPr>
          <w:rFonts w:ascii="Times New Roman" w:hAnsi="Times New Roman" w:cs="Times New Roman"/>
          <w:sz w:val="24"/>
          <w:szCs w:val="24"/>
        </w:rPr>
        <w:lastRenderedPageBreak/>
        <w:t xml:space="preserve">100011011111111?1??1111102101[01]00?111?10?0000110210001000101??????????????????????????????0???0010?????????? </w:t>
      </w:r>
    </w:p>
    <w:p w14:paraId="41E7F473" w14:textId="77777777" w:rsid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A34F4">
        <w:rPr>
          <w:rFonts w:ascii="Times New Roman" w:hAnsi="Times New Roman" w:cs="Times New Roman"/>
          <w:sz w:val="24"/>
          <w:szCs w:val="24"/>
        </w:rPr>
        <w:t>Sanjua</w:t>
      </w:r>
      <w:r>
        <w:rPr>
          <w:rFonts w:ascii="Times New Roman" w:hAnsi="Times New Roman" w:cs="Times New Roman"/>
          <w:sz w:val="24"/>
          <w:szCs w:val="24"/>
        </w:rPr>
        <w:t>n</w:t>
      </w:r>
      <w:r w:rsidRPr="00AA34F4">
        <w:rPr>
          <w:rFonts w:ascii="Times New Roman" w:hAnsi="Times New Roman" w:cs="Times New Roman"/>
          <w:sz w:val="24"/>
          <w:szCs w:val="24"/>
        </w:rPr>
        <w:t>saurus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34F4">
        <w:rPr>
          <w:rFonts w:ascii="Times New Roman" w:hAnsi="Times New Roman" w:cs="Times New Roman"/>
          <w:sz w:val="24"/>
          <w:szCs w:val="24"/>
        </w:rPr>
        <w:t>gordilloi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E8DC7F3" w14:textId="72765D58" w:rsidR="00AA34F4" w:rsidRP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A34F4">
        <w:rPr>
          <w:rFonts w:ascii="Times New Roman" w:hAnsi="Times New Roman" w:cs="Times New Roman"/>
          <w:sz w:val="24"/>
          <w:szCs w:val="24"/>
        </w:rPr>
        <w:t xml:space="preserve">????????0000100??????????????????????????????????????????????100000000?????00?11??1110110011100?10101011101??01111???????1???????????????????????????????????0?2011111??????1021021011001111?1000?000002000010001?10?11101?00?01??10?????????????????0????????????? </w:t>
      </w:r>
    </w:p>
    <w:p w14:paraId="786C9D4E" w14:textId="77777777" w:rsid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A34F4">
        <w:rPr>
          <w:rFonts w:ascii="Times New Roman" w:hAnsi="Times New Roman" w:cs="Times New Roman"/>
          <w:sz w:val="24"/>
          <w:szCs w:val="24"/>
        </w:rPr>
        <w:t>Gnathovorax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34F4">
        <w:rPr>
          <w:rFonts w:ascii="Times New Roman" w:hAnsi="Times New Roman" w:cs="Times New Roman"/>
          <w:sz w:val="24"/>
          <w:szCs w:val="24"/>
        </w:rPr>
        <w:t>cabreirai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  </w:t>
      </w:r>
    </w:p>
    <w:p w14:paraId="403C6FDF" w14:textId="7A99C6CD" w:rsidR="00AA34F4" w:rsidRP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A34F4">
        <w:rPr>
          <w:rFonts w:ascii="Times New Roman" w:hAnsi="Times New Roman" w:cs="Times New Roman"/>
          <w:sz w:val="24"/>
          <w:szCs w:val="24"/>
        </w:rPr>
        <w:t xml:space="preserve">0000101?000010000?100011?100011100001001000000?0010000?100000100000000000??0011010111010?0?11?0010000011101110111111110101???1111000010010211?001012011010001001011111112011112102101100111?111?00001002100010011010?11??1?00??000?0?11010101101000000010???1?1???0 </w:t>
      </w:r>
    </w:p>
    <w:p w14:paraId="7DE82F30" w14:textId="77777777" w:rsid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A34F4">
        <w:rPr>
          <w:rFonts w:ascii="Times New Roman" w:hAnsi="Times New Roman" w:cs="Times New Roman"/>
          <w:sz w:val="24"/>
          <w:szCs w:val="24"/>
        </w:rPr>
        <w:t>Nhandumirim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34F4">
        <w:rPr>
          <w:rFonts w:ascii="Times New Roman" w:hAnsi="Times New Roman" w:cs="Times New Roman"/>
          <w:sz w:val="24"/>
          <w:szCs w:val="24"/>
        </w:rPr>
        <w:t>waldsangae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99C997F" w14:textId="79DBBCD5" w:rsidR="00AA34F4" w:rsidRP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A34F4">
        <w:rPr>
          <w:rFonts w:ascii="Times New Roman" w:hAnsi="Times New Roman" w:cs="Times New Roman"/>
          <w:sz w:val="24"/>
          <w:szCs w:val="24"/>
        </w:rPr>
        <w:t xml:space="preserve">?????????????????????????????????????????????????????????????????????????????????????????????01??00?10?????10?????????????????????????????????000?2101110??11???????????????11110210110101111111000011??????1011111??1??????????????????1?11?0????????0?0?????????? </w:t>
      </w:r>
    </w:p>
    <w:p w14:paraId="4490BE0E" w14:textId="77777777" w:rsid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A34F4">
        <w:rPr>
          <w:rFonts w:ascii="Times New Roman" w:hAnsi="Times New Roman" w:cs="Times New Roman"/>
          <w:sz w:val="24"/>
          <w:szCs w:val="24"/>
        </w:rPr>
        <w:t xml:space="preserve">Panphagia protos </w:t>
      </w:r>
    </w:p>
    <w:p w14:paraId="37B99506" w14:textId="4F672F5C" w:rsidR="00AA34F4" w:rsidRP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A34F4">
        <w:rPr>
          <w:rFonts w:ascii="Times New Roman" w:hAnsi="Times New Roman" w:cs="Times New Roman"/>
          <w:sz w:val="24"/>
          <w:szCs w:val="24"/>
        </w:rPr>
        <w:t xml:space="preserve">0??????????????1?0???????????????????????0????1000100011100???[01]1000010000??????0?11110000?1011?010????110?01010?????????????????????????????????002101100??11??000???0111111??????????????1???????????02000010011010011111?00200????????0????????????1020?1??????1? </w:t>
      </w:r>
    </w:p>
    <w:p w14:paraId="199B231C" w14:textId="77777777" w:rsid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A34F4">
        <w:rPr>
          <w:rFonts w:ascii="Times New Roman" w:hAnsi="Times New Roman" w:cs="Times New Roman"/>
          <w:sz w:val="24"/>
          <w:szCs w:val="24"/>
        </w:rPr>
        <w:t xml:space="preserve">Eoraptor lunensis </w:t>
      </w:r>
    </w:p>
    <w:p w14:paraId="6596D2A1" w14:textId="7FD7EC8F" w:rsidR="00AA34F4" w:rsidRP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A34F4">
        <w:rPr>
          <w:rFonts w:ascii="Times New Roman" w:hAnsi="Times New Roman" w:cs="Times New Roman"/>
          <w:sz w:val="24"/>
          <w:szCs w:val="24"/>
        </w:rPr>
        <w:t>0110111?0011011110110111100011100100??????100010001?000010?101[01]100000000000???1??00110000011111010101??1??0?00010121210110??10001011110000201</w:t>
      </w:r>
      <w:r w:rsidRPr="00AA34F4">
        <w:rPr>
          <w:rFonts w:ascii="Times New Roman" w:hAnsi="Times New Roman" w:cs="Times New Roman"/>
          <w:sz w:val="24"/>
          <w:szCs w:val="24"/>
        </w:rPr>
        <w:lastRenderedPageBreak/>
        <w:t xml:space="preserve">0100121011101?0110000111011[12]121???1??1011??1?1?111?00001102010010011010011111?00200001011101010111110111111111?????101 </w:t>
      </w:r>
    </w:p>
    <w:p w14:paraId="37086EA5" w14:textId="77777777" w:rsid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A34F4">
        <w:rPr>
          <w:rFonts w:ascii="Times New Roman" w:hAnsi="Times New Roman" w:cs="Times New Roman"/>
          <w:sz w:val="24"/>
          <w:szCs w:val="24"/>
        </w:rPr>
        <w:t xml:space="preserve">Pampadromaeus barberenai </w:t>
      </w:r>
    </w:p>
    <w:p w14:paraId="661B6751" w14:textId="6F9EB812" w:rsidR="00AA34F4" w:rsidRP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A34F4">
        <w:rPr>
          <w:rFonts w:ascii="Times New Roman" w:hAnsi="Times New Roman" w:cs="Times New Roman"/>
          <w:sz w:val="24"/>
          <w:szCs w:val="24"/>
        </w:rPr>
        <w:t xml:space="preserve">002[12]11?100111[01]1??0?101011001?1?????????????0???00000?0???001020100001000000???????????????10111010??101?01?1?10??????0?100????????????????????100?2101??0???1?0???1?1???????11110[12]1011?011111111??00?10[12]0????0????????????????????????????????????11?10101???????11 </w:t>
      </w:r>
    </w:p>
    <w:p w14:paraId="0A94A50F" w14:textId="77777777" w:rsid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A34F4">
        <w:rPr>
          <w:rFonts w:ascii="Times New Roman" w:hAnsi="Times New Roman" w:cs="Times New Roman"/>
          <w:sz w:val="24"/>
          <w:szCs w:val="24"/>
        </w:rPr>
        <w:t xml:space="preserve">Buriolestes schultzi </w:t>
      </w:r>
    </w:p>
    <w:p w14:paraId="44577FCB" w14:textId="59897D31" w:rsidR="00AA34F4" w:rsidRP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A34F4">
        <w:rPr>
          <w:rFonts w:ascii="Times New Roman" w:hAnsi="Times New Roman" w:cs="Times New Roman"/>
          <w:sz w:val="24"/>
          <w:szCs w:val="24"/>
        </w:rPr>
        <w:t xml:space="preserve">0?210111001100111?1101?110101111010010010??00110001?001110010200000000?00101011011111000001011101001101101000101?111120110????0???01??????????100111011001001?0110111?1111111111021011001111111?00001102010010011?10???110?????000100???001111111010001111100111101 </w:t>
      </w:r>
    </w:p>
    <w:p w14:paraId="4F448A71" w14:textId="77777777" w:rsid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A34F4">
        <w:rPr>
          <w:rFonts w:ascii="Times New Roman" w:hAnsi="Times New Roman" w:cs="Times New Roman"/>
          <w:sz w:val="24"/>
          <w:szCs w:val="24"/>
        </w:rPr>
        <w:t xml:space="preserve">Saturnalia tupiniquim </w:t>
      </w:r>
    </w:p>
    <w:p w14:paraId="6BCE61C4" w14:textId="038CE547" w:rsidR="00AA34F4" w:rsidRP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A34F4">
        <w:rPr>
          <w:rFonts w:ascii="Times New Roman" w:hAnsi="Times New Roman" w:cs="Times New Roman"/>
          <w:sz w:val="24"/>
          <w:szCs w:val="24"/>
        </w:rPr>
        <w:t xml:space="preserve">1?????????????????11?1?????????????010???0?????00?1???????????11000010000?????10?1?110000010101010011011010101010121201111????????????????????100[01]21011001?1110100111011[12]1111111021011011111111?00001002010011011010011101?002[01]00010?1101011111110???1021?1?0101??? </w:t>
      </w:r>
    </w:p>
    <w:p w14:paraId="2DB37AE1" w14:textId="77777777" w:rsid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A34F4">
        <w:rPr>
          <w:rFonts w:ascii="Times New Roman" w:hAnsi="Times New Roman" w:cs="Times New Roman"/>
          <w:sz w:val="24"/>
          <w:szCs w:val="24"/>
        </w:rPr>
        <w:t xml:space="preserve">Chromogisaurus novasi </w:t>
      </w:r>
    </w:p>
    <w:p w14:paraId="67897FEE" w14:textId="137FECFE" w:rsidR="00AA34F4" w:rsidRP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A34F4">
        <w:rPr>
          <w:rFonts w:ascii="Times New Roman" w:hAnsi="Times New Roman" w:cs="Times New Roman"/>
          <w:sz w:val="24"/>
          <w:szCs w:val="24"/>
        </w:rPr>
        <w:t xml:space="preserve">???????????????????????????????????????????????????????????????????????????????????????????????????????????1?????????????1??????????????????????012101?0?1??????????????????????????????1????111????1?0201001101101???????????????????????????????????020?????????? </w:t>
      </w:r>
    </w:p>
    <w:p w14:paraId="027D065A" w14:textId="77777777" w:rsid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A34F4">
        <w:rPr>
          <w:rFonts w:ascii="Times New Roman" w:hAnsi="Times New Roman" w:cs="Times New Roman"/>
          <w:sz w:val="24"/>
          <w:szCs w:val="24"/>
        </w:rPr>
        <w:t xml:space="preserve">Bagualosaurus </w:t>
      </w:r>
      <w:r>
        <w:rPr>
          <w:rFonts w:ascii="Times New Roman" w:hAnsi="Times New Roman" w:cs="Times New Roman"/>
          <w:sz w:val="24"/>
          <w:szCs w:val="24"/>
        </w:rPr>
        <w:t>agudoensis</w:t>
      </w:r>
    </w:p>
    <w:p w14:paraId="20FDC4AD" w14:textId="22E33BE2" w:rsidR="00AA34F4" w:rsidRP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A34F4">
        <w:rPr>
          <w:rFonts w:ascii="Times New Roman" w:hAnsi="Times New Roman" w:cs="Times New Roman"/>
          <w:sz w:val="24"/>
          <w:szCs w:val="24"/>
        </w:rPr>
        <w:t>1?2[12]001?0011001????1???1?1??1?1????????????100?0011100?11?0102120000100??0????????????????1?111?1001?0110??1??????????????????????????????????100121</w:t>
      </w:r>
      <w:r w:rsidRPr="00AA34F4">
        <w:rPr>
          <w:rFonts w:ascii="Times New Roman" w:hAnsi="Times New Roman" w:cs="Times New Roman"/>
          <w:sz w:val="24"/>
          <w:szCs w:val="24"/>
        </w:rPr>
        <w:lastRenderedPageBreak/>
        <w:t xml:space="preserve">01?0??01??0???111?????????????1011??1???111000??1002?0??1100111?????????????????????0?11111110???1?10?????????? </w:t>
      </w:r>
    </w:p>
    <w:p w14:paraId="11011EAA" w14:textId="77777777" w:rsid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A34F4">
        <w:rPr>
          <w:rFonts w:ascii="Times New Roman" w:hAnsi="Times New Roman" w:cs="Times New Roman"/>
          <w:sz w:val="24"/>
          <w:szCs w:val="24"/>
        </w:rPr>
        <w:t>Pantydraco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34F4">
        <w:rPr>
          <w:rFonts w:ascii="Times New Roman" w:hAnsi="Times New Roman" w:cs="Times New Roman"/>
          <w:sz w:val="24"/>
          <w:szCs w:val="24"/>
        </w:rPr>
        <w:t>caducus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26ED3F3" w14:textId="1169557C" w:rsidR="00AA34F4" w:rsidRP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A34F4">
        <w:rPr>
          <w:rFonts w:ascii="Times New Roman" w:hAnsi="Times New Roman" w:cs="Times New Roman"/>
          <w:sz w:val="24"/>
          <w:szCs w:val="24"/>
        </w:rPr>
        <w:t xml:space="preserve">????101??0?????????????0??????????101??????0??10011??0?????10?12?0001001001????01111?000??10???????????????00??00??11?????????????????????????0111???1?1?0010?0???????11[12]1???????????????????1??00001??200???00?1?1?0???????????????????0010111210???100111?0110000 </w:t>
      </w:r>
    </w:p>
    <w:p w14:paraId="31F0933D" w14:textId="77777777" w:rsid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A34F4">
        <w:rPr>
          <w:rFonts w:ascii="Times New Roman" w:hAnsi="Times New Roman" w:cs="Times New Roman"/>
          <w:sz w:val="24"/>
          <w:szCs w:val="24"/>
        </w:rPr>
        <w:t>Efraasia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minor  </w:t>
      </w:r>
    </w:p>
    <w:p w14:paraId="30C5E679" w14:textId="754D4A52" w:rsidR="00AA34F4" w:rsidRP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A34F4">
        <w:rPr>
          <w:rFonts w:ascii="Times New Roman" w:hAnsi="Times New Roman" w:cs="Times New Roman"/>
          <w:sz w:val="24"/>
          <w:szCs w:val="24"/>
        </w:rPr>
        <w:t xml:space="preserve">1?2110100020101?111101???1?00????100100001?1??10011101101?01?2120?00110000????10?111100???10101010?0?011010101010121201110011?0101111?1101[12]000001022011001?111000011101121111111021011000111111000001002000011011010011211?????00?1001100010111200???101011?01100?? </w:t>
      </w:r>
    </w:p>
    <w:p w14:paraId="143E98F3" w14:textId="77777777" w:rsid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A34F4">
        <w:rPr>
          <w:rFonts w:ascii="Times New Roman" w:hAnsi="Times New Roman" w:cs="Times New Roman"/>
          <w:sz w:val="24"/>
          <w:szCs w:val="24"/>
        </w:rPr>
        <w:t xml:space="preserve">Plateosaurus </w:t>
      </w:r>
      <w:proofErr w:type="spellStart"/>
      <w:r w:rsidRPr="00AA34F4">
        <w:rPr>
          <w:rFonts w:ascii="Times New Roman" w:hAnsi="Times New Roman" w:cs="Times New Roman"/>
          <w:sz w:val="24"/>
          <w:szCs w:val="24"/>
        </w:rPr>
        <w:t>engelhardti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3277797" w14:textId="312930B7" w:rsidR="00AA34F4" w:rsidRP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A34F4">
        <w:rPr>
          <w:rFonts w:ascii="Times New Roman" w:hAnsi="Times New Roman" w:cs="Times New Roman"/>
          <w:sz w:val="24"/>
          <w:szCs w:val="24"/>
        </w:rPr>
        <w:t xml:space="preserve">11211010002010111111010011[01]00?0111001000011100100111011010020212010011100010111011111010011011101001101101010101002120111001100101111111000000001022011101?111010011101121[12]111[01]102101100011111100000000200001[01]111010011201?0020000101110001011020010010101101110100 </w:t>
      </w:r>
    </w:p>
    <w:p w14:paraId="4D08181E" w14:textId="77777777" w:rsid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A34F4">
        <w:rPr>
          <w:rFonts w:ascii="Times New Roman" w:hAnsi="Times New Roman" w:cs="Times New Roman"/>
          <w:sz w:val="24"/>
          <w:szCs w:val="24"/>
        </w:rPr>
        <w:t>Unaysaurus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34F4">
        <w:rPr>
          <w:rFonts w:ascii="Times New Roman" w:hAnsi="Times New Roman" w:cs="Times New Roman"/>
          <w:sz w:val="24"/>
          <w:szCs w:val="24"/>
        </w:rPr>
        <w:t>tolentinoi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C23A836" w14:textId="407E6C28" w:rsidR="00AA34F4" w:rsidRP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A34F4">
        <w:rPr>
          <w:rFonts w:ascii="Times New Roman" w:hAnsi="Times New Roman" w:cs="Times New Roman"/>
          <w:sz w:val="24"/>
          <w:szCs w:val="24"/>
        </w:rPr>
        <w:t xml:space="preserve">?122101?0021111????????????????11??????????1?0100?1????????10212010011?000?0?1????????????1011101??????????101010?212?0110????????11????????????????????????????????????????????????????????????????????????20011?1011??01???20??????????????????0????????????????? </w:t>
      </w:r>
    </w:p>
    <w:p w14:paraId="5FD85CFF" w14:textId="77777777" w:rsid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A34F4">
        <w:rPr>
          <w:rFonts w:ascii="Times New Roman" w:hAnsi="Times New Roman" w:cs="Times New Roman"/>
          <w:sz w:val="24"/>
          <w:szCs w:val="24"/>
        </w:rPr>
        <w:t>Macrocollum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34F4">
        <w:rPr>
          <w:rFonts w:ascii="Times New Roman" w:hAnsi="Times New Roman" w:cs="Times New Roman"/>
          <w:sz w:val="24"/>
          <w:szCs w:val="24"/>
        </w:rPr>
        <w:t>itaquii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EF8D69D" w14:textId="4A920BB8" w:rsidR="00AA34F4" w:rsidRP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A34F4">
        <w:rPr>
          <w:rFonts w:ascii="Times New Roman" w:hAnsi="Times New Roman" w:cs="Times New Roman"/>
          <w:sz w:val="24"/>
          <w:szCs w:val="24"/>
        </w:rPr>
        <w:t>11221011002111111?11010111100?11110???????110010011?0?10100102120100110000???110111110000110111010?????1010101010121200?10??1?01?1111?????????000</w:t>
      </w:r>
      <w:r w:rsidRPr="00AA34F4">
        <w:rPr>
          <w:rFonts w:ascii="Times New Roman" w:hAnsi="Times New Roman" w:cs="Times New Roman"/>
          <w:sz w:val="24"/>
          <w:szCs w:val="24"/>
        </w:rPr>
        <w:lastRenderedPageBreak/>
        <w:t xml:space="preserve">021011001?111000011101121111101021011000110111?00001002000020011[01]10111101?0?200001011100011111100100101011???????? </w:t>
      </w:r>
    </w:p>
    <w:p w14:paraId="32E939B5" w14:textId="77777777" w:rsid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A34F4">
        <w:rPr>
          <w:rFonts w:ascii="Times New Roman" w:hAnsi="Times New Roman" w:cs="Times New Roman"/>
          <w:sz w:val="24"/>
          <w:szCs w:val="24"/>
        </w:rPr>
        <w:t>Chindesaurus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34F4">
        <w:rPr>
          <w:rFonts w:ascii="Times New Roman" w:hAnsi="Times New Roman" w:cs="Times New Roman"/>
          <w:sz w:val="24"/>
          <w:szCs w:val="24"/>
        </w:rPr>
        <w:t>briansmalli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B4E2B50" w14:textId="0A748399" w:rsidR="00AA34F4" w:rsidRP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A34F4">
        <w:rPr>
          <w:rFonts w:ascii="Times New Roman" w:hAnsi="Times New Roman" w:cs="Times New Roman"/>
          <w:sz w:val="24"/>
          <w:szCs w:val="24"/>
        </w:rPr>
        <w:t xml:space="preserve">?????????????????????????????????????????????????????????????????????????????????????????????????0??10?1????0????????????????????????????????????1[12][12]??1??????1??????????????1011021011001110110?0?001???1?0120001[01]10111111?112[01]0??????????????????????????????????? </w:t>
      </w:r>
    </w:p>
    <w:p w14:paraId="1592BD40" w14:textId="77777777" w:rsid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A34F4">
        <w:rPr>
          <w:rFonts w:ascii="Times New Roman" w:hAnsi="Times New Roman" w:cs="Times New Roman"/>
          <w:sz w:val="24"/>
          <w:szCs w:val="24"/>
        </w:rPr>
        <w:t xml:space="preserve">Tawa </w:t>
      </w:r>
      <w:proofErr w:type="spellStart"/>
      <w:r w:rsidRPr="00AA34F4">
        <w:rPr>
          <w:rFonts w:ascii="Times New Roman" w:hAnsi="Times New Roman" w:cs="Times New Roman"/>
          <w:sz w:val="24"/>
          <w:szCs w:val="24"/>
        </w:rPr>
        <w:t>hallae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     </w:t>
      </w:r>
    </w:p>
    <w:p w14:paraId="40E07394" w14:textId="3857A647" w:rsidR="00AA34F4" w:rsidRP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A34F4">
        <w:rPr>
          <w:rFonts w:ascii="Times New Roman" w:hAnsi="Times New Roman" w:cs="Times New Roman"/>
          <w:sz w:val="24"/>
          <w:szCs w:val="24"/>
        </w:rPr>
        <w:t xml:space="preserve">012211?00020100???1000?001010?0100?0100000100010000000?00?001000000000?001????11112111111?10111?10?000??0?0?001??111[12]10100000101110001001011?1?010120?101??011020?1011?1??2?1021022111110111100100001102110120001010111111?11210001101100011111010111000011?111100? </w:t>
      </w:r>
    </w:p>
    <w:p w14:paraId="097B9E11" w14:textId="77777777" w:rsid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A34F4">
        <w:rPr>
          <w:rFonts w:ascii="Times New Roman" w:hAnsi="Times New Roman" w:cs="Times New Roman"/>
          <w:sz w:val="24"/>
          <w:szCs w:val="24"/>
        </w:rPr>
        <w:t xml:space="preserve">Eodromaeus </w:t>
      </w:r>
      <w:proofErr w:type="spellStart"/>
      <w:r w:rsidRPr="00AA34F4">
        <w:rPr>
          <w:rFonts w:ascii="Times New Roman" w:hAnsi="Times New Roman" w:cs="Times New Roman"/>
          <w:sz w:val="24"/>
          <w:szCs w:val="24"/>
        </w:rPr>
        <w:t>murphi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DBED498" w14:textId="3972F05B" w:rsidR="00AA34F4" w:rsidRP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A34F4">
        <w:rPr>
          <w:rFonts w:ascii="Times New Roman" w:hAnsi="Times New Roman" w:cs="Times New Roman"/>
          <w:sz w:val="24"/>
          <w:szCs w:val="24"/>
        </w:rPr>
        <w:t xml:space="preserve">0?1??0??0011010???????1??0????1?00????????0????0000100???0?1?000000000000?0?0011?1???110?0?01?1110?0??????010111?11121011111010?1?0100?110[12]10010102101101001[12]1011?10?111??11???1?21?11001?1?????00001012210010011110?111?0?002000011?????0???????0???0020???0101??? </w:t>
      </w:r>
    </w:p>
    <w:p w14:paraId="49B9351C" w14:textId="77777777" w:rsid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A34F4">
        <w:rPr>
          <w:rFonts w:ascii="Times New Roman" w:hAnsi="Times New Roman" w:cs="Times New Roman"/>
          <w:sz w:val="24"/>
          <w:szCs w:val="24"/>
        </w:rPr>
        <w:t xml:space="preserve">Coelophysis </w:t>
      </w:r>
      <w:proofErr w:type="spellStart"/>
      <w:r w:rsidRPr="00AA34F4">
        <w:rPr>
          <w:rFonts w:ascii="Times New Roman" w:hAnsi="Times New Roman" w:cs="Times New Roman"/>
          <w:sz w:val="24"/>
          <w:szCs w:val="24"/>
        </w:rPr>
        <w:t>bauri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CEED7A3" w14:textId="666B9ED5" w:rsidR="00AA34F4" w:rsidRP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A34F4">
        <w:rPr>
          <w:rFonts w:ascii="Times New Roman" w:hAnsi="Times New Roman" w:cs="Times New Roman"/>
          <w:sz w:val="24"/>
          <w:szCs w:val="24"/>
        </w:rPr>
        <w:t xml:space="preserve">012212?100210011100101111[01]0110100111101000010110000100?1000112000000001001111111112111101?101011111110010100110111?1?10110211111110111111121?1210022111101?121021?10111111212?0002211200111110010000[01]1122200????1110110111?0020110110010111101101010001011110????01 </w:t>
      </w:r>
    </w:p>
    <w:p w14:paraId="20366D6A" w14:textId="77777777" w:rsid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A34F4">
        <w:rPr>
          <w:rFonts w:ascii="Times New Roman" w:hAnsi="Times New Roman" w:cs="Times New Roman"/>
          <w:sz w:val="24"/>
          <w:szCs w:val="24"/>
        </w:rPr>
        <w:t>Liliensternus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34F4">
        <w:rPr>
          <w:rFonts w:ascii="Times New Roman" w:hAnsi="Times New Roman" w:cs="Times New Roman"/>
          <w:sz w:val="24"/>
          <w:szCs w:val="24"/>
        </w:rPr>
        <w:t>liliensterni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1D34AFB" w14:textId="613743F1" w:rsidR="00AA34F4" w:rsidRP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A34F4">
        <w:rPr>
          <w:rFonts w:ascii="Times New Roman" w:hAnsi="Times New Roman" w:cs="Times New Roman"/>
          <w:sz w:val="24"/>
          <w:szCs w:val="24"/>
        </w:rPr>
        <w:t>?????????0?1???????????????1??1????????????????0000?00????????000?00?0?00?????11?121?110?11010111?11100?0?????????11110?10??????????1?????????210022011</w:t>
      </w:r>
      <w:r w:rsidRPr="00AA34F4">
        <w:rPr>
          <w:rFonts w:ascii="Times New Roman" w:hAnsi="Times New Roman" w:cs="Times New Roman"/>
          <w:sz w:val="24"/>
          <w:szCs w:val="24"/>
        </w:rPr>
        <w:lastRenderedPageBreak/>
        <w:t xml:space="preserve">111?121021?10111111212111022112110111110?00001002220020111110010111?0020110?1????1?1101???0???0121?????????? </w:t>
      </w:r>
    </w:p>
    <w:p w14:paraId="7ED32C1F" w14:textId="77777777" w:rsid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A34F4">
        <w:rPr>
          <w:rFonts w:ascii="Times New Roman" w:hAnsi="Times New Roman" w:cs="Times New Roman"/>
          <w:sz w:val="24"/>
          <w:szCs w:val="24"/>
        </w:rPr>
        <w:t>Syntarsus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34F4">
        <w:rPr>
          <w:rFonts w:ascii="Times New Roman" w:hAnsi="Times New Roman" w:cs="Times New Roman"/>
          <w:sz w:val="24"/>
          <w:szCs w:val="24"/>
        </w:rPr>
        <w:t>rhodesiensis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1F02C96" w14:textId="63102E75" w:rsidR="00AA34F4" w:rsidRP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A34F4">
        <w:rPr>
          <w:rFonts w:ascii="Times New Roman" w:hAnsi="Times New Roman" w:cs="Times New Roman"/>
          <w:sz w:val="24"/>
          <w:szCs w:val="24"/>
        </w:rPr>
        <w:t xml:space="preserve">01221211?011000110010?101?????10011111??00?1???0000000?????112000000?010011???11112111101?101?1111111001010011111111210?11211111?11111011121?1210122111101?1?100??1011111121211102211[12]01[01]111100?00000112220020111010010111?0020111?1?010111101101011?0111?1101012?? </w:t>
      </w:r>
    </w:p>
    <w:p w14:paraId="5CD0D540" w14:textId="77777777" w:rsid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A34F4">
        <w:rPr>
          <w:rFonts w:ascii="Times New Roman" w:hAnsi="Times New Roman" w:cs="Times New Roman"/>
          <w:sz w:val="24"/>
          <w:szCs w:val="24"/>
        </w:rPr>
        <w:t>Syntarsus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34F4">
        <w:rPr>
          <w:rFonts w:ascii="Times New Roman" w:hAnsi="Times New Roman" w:cs="Times New Roman"/>
          <w:sz w:val="24"/>
          <w:szCs w:val="24"/>
        </w:rPr>
        <w:t>kayentakatae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5EB798B" w14:textId="06509781" w:rsidR="00AA34F4" w:rsidRP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A34F4">
        <w:rPr>
          <w:rFonts w:ascii="Times New Roman" w:hAnsi="Times New Roman" w:cs="Times New Roman"/>
          <w:sz w:val="24"/>
          <w:szCs w:val="24"/>
        </w:rPr>
        <w:t xml:space="preserve">01221211?021010?101101101?10101110???00?0?010010000000?1000112000000?00001????11112111101?101?111111100101??110111???1????????????????????11?1??????1??1???1?1021?101111??2?211102?1120011111001000011122200??????10?1?????????111?1?0??111101???01000101111?1????0 </w:t>
      </w:r>
    </w:p>
    <w:p w14:paraId="42E183BD" w14:textId="77777777" w:rsid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A34F4">
        <w:rPr>
          <w:rFonts w:ascii="Times New Roman" w:hAnsi="Times New Roman" w:cs="Times New Roman"/>
          <w:sz w:val="24"/>
          <w:szCs w:val="24"/>
        </w:rPr>
        <w:t>Zupaysaurus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34F4">
        <w:rPr>
          <w:rFonts w:ascii="Times New Roman" w:hAnsi="Times New Roman" w:cs="Times New Roman"/>
          <w:sz w:val="24"/>
          <w:szCs w:val="24"/>
        </w:rPr>
        <w:t>rugeiri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5A2977F" w14:textId="5291EA97" w:rsidR="00AA34F4" w:rsidRP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A34F4">
        <w:rPr>
          <w:rFonts w:ascii="Times New Roman" w:hAnsi="Times New Roman" w:cs="Times New Roman"/>
          <w:sz w:val="24"/>
          <w:szCs w:val="24"/>
        </w:rPr>
        <w:t xml:space="preserve">?????2???011010?101101011101100011???00?????01100?0100?1000??2000000?0000??1???????????????????????????????????1????????????????????????????????11???????????????????????????????????????????????0001???????21111110010101?0000010?1??????????????1100???1???????00 </w:t>
      </w:r>
    </w:p>
    <w:p w14:paraId="5297C05A" w14:textId="77777777" w:rsid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A34F4">
        <w:rPr>
          <w:rFonts w:ascii="Times New Roman" w:hAnsi="Times New Roman" w:cs="Times New Roman"/>
          <w:sz w:val="24"/>
          <w:szCs w:val="24"/>
        </w:rPr>
        <w:t>Daemonosaurus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34F4">
        <w:rPr>
          <w:rFonts w:ascii="Times New Roman" w:hAnsi="Times New Roman" w:cs="Times New Roman"/>
          <w:sz w:val="24"/>
          <w:szCs w:val="24"/>
        </w:rPr>
        <w:t>chauliodus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99AC059" w14:textId="6087BE2D" w:rsidR="00AA34F4" w:rsidRP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A34F4">
        <w:rPr>
          <w:rFonts w:ascii="Times New Roman" w:hAnsi="Times New Roman" w:cs="Times New Roman"/>
          <w:sz w:val="24"/>
          <w:szCs w:val="24"/>
        </w:rPr>
        <w:t xml:space="preserve">?00011???010100?0010???11001001001???00???111010010000?0000000?00000?0000??????10?????????????????????????????????????????????????????????????????????????????????????????????????????????????????????????????????????????????????????????????????0110???1????????0 </w:t>
      </w:r>
    </w:p>
    <w:p w14:paraId="01E5CEB5" w14:textId="77777777" w:rsid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A34F4">
        <w:rPr>
          <w:rFonts w:ascii="Times New Roman" w:hAnsi="Times New Roman" w:cs="Times New Roman"/>
          <w:sz w:val="24"/>
          <w:szCs w:val="24"/>
        </w:rPr>
        <w:t xml:space="preserve">Petrified forest theropod </w:t>
      </w:r>
    </w:p>
    <w:p w14:paraId="20D1EEAD" w14:textId="22BB2E24" w:rsidR="00AA34F4" w:rsidRP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A34F4">
        <w:rPr>
          <w:rFonts w:ascii="Times New Roman" w:hAnsi="Times New Roman" w:cs="Times New Roman"/>
          <w:sz w:val="24"/>
          <w:szCs w:val="24"/>
        </w:rPr>
        <w:t>????????????????????????????????????????????????????????????????????????????????????????????????????????????????????????????????????????????????00221111?1??1</w:t>
      </w:r>
      <w:r w:rsidRPr="00AA34F4">
        <w:rPr>
          <w:rFonts w:ascii="Times New Roman" w:hAnsi="Times New Roman" w:cs="Times New Roman"/>
          <w:sz w:val="24"/>
          <w:szCs w:val="24"/>
        </w:rPr>
        <w:lastRenderedPageBreak/>
        <w:t xml:space="preserve">1021?1?111?112?211102?112101111110??0001?0212002111111001010??0??0110?100101?11?1????????111?????????? </w:t>
      </w:r>
    </w:p>
    <w:p w14:paraId="3B416426" w14:textId="77777777" w:rsid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A34F4">
        <w:rPr>
          <w:rFonts w:ascii="Times New Roman" w:hAnsi="Times New Roman" w:cs="Times New Roman"/>
          <w:sz w:val="24"/>
          <w:szCs w:val="24"/>
        </w:rPr>
        <w:t>Dilophosaurus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34F4">
        <w:rPr>
          <w:rFonts w:ascii="Times New Roman" w:hAnsi="Times New Roman" w:cs="Times New Roman"/>
          <w:sz w:val="24"/>
          <w:szCs w:val="24"/>
        </w:rPr>
        <w:t>wetherelli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0BE1C3E" w14:textId="6837AEFF" w:rsidR="00AA34F4" w:rsidRP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A34F4">
        <w:rPr>
          <w:rFonts w:ascii="Times New Roman" w:hAnsi="Times New Roman" w:cs="Times New Roman"/>
          <w:sz w:val="24"/>
          <w:szCs w:val="24"/>
        </w:rPr>
        <w:t xml:space="preserve">012[12]?2?10010010???11?0101101100101?1111001110010010000110?01110000000?000111110111111210?110101110111011010011011121[12]10110???111111101100121?1210022011101?121021?1111111121211102211210[01]111110100000002120021111110010101?00210111100101111011010011012111101?0??0 </w:t>
      </w:r>
    </w:p>
    <w:p w14:paraId="1C8139AA" w14:textId="77777777" w:rsid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A34F4">
        <w:rPr>
          <w:rFonts w:ascii="Times New Roman" w:hAnsi="Times New Roman" w:cs="Times New Roman"/>
          <w:sz w:val="24"/>
          <w:szCs w:val="24"/>
        </w:rPr>
        <w:t>Guaibasaurus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34F4">
        <w:rPr>
          <w:rFonts w:ascii="Times New Roman" w:hAnsi="Times New Roman" w:cs="Times New Roman"/>
          <w:sz w:val="24"/>
          <w:szCs w:val="24"/>
        </w:rPr>
        <w:t>candelariensis</w:t>
      </w:r>
      <w:proofErr w:type="spellEnd"/>
      <w:r w:rsidRPr="00AA34F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DBCEC66" w14:textId="56ABEBC8" w:rsidR="0002128C" w:rsidRPr="00AA34F4" w:rsidRDefault="00AA34F4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A34F4">
        <w:rPr>
          <w:rFonts w:ascii="Times New Roman" w:hAnsi="Times New Roman" w:cs="Times New Roman"/>
          <w:sz w:val="24"/>
          <w:szCs w:val="24"/>
        </w:rPr>
        <w:t>??????????????????????????????????????????????????????????????????????????????????????????1?1111100001110?0???0??111?10110???1111111100111?1??100121[01]1101??11100?0111[01]11?111??????1?11?00?1?11[01]10000?012100020011110111101?01200011011100011111110????020??????????</w:t>
      </w:r>
    </w:p>
    <w:p w14:paraId="0A4B2EDD" w14:textId="4AE9F83C" w:rsidR="0002128C" w:rsidRDefault="0002128C" w:rsidP="009D7C4E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18FF78FD" w14:textId="77777777" w:rsidR="00BA4CCA" w:rsidRDefault="00BA4CCA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4C4C235D" w14:textId="22BBE913" w:rsidR="00F55C9D" w:rsidRPr="0053416B" w:rsidRDefault="000D031E" w:rsidP="009D7C4E">
      <w:pPr>
        <w:spacing w:after="0" w:line="480" w:lineRule="auto"/>
        <w:rPr>
          <w:rFonts w:ascii="Arial" w:hAnsi="Arial" w:cs="Arial"/>
          <w:b/>
          <w:sz w:val="28"/>
          <w:szCs w:val="28"/>
        </w:rPr>
      </w:pPr>
      <w:bookmarkStart w:id="0" w:name="_GoBack"/>
      <w:r w:rsidRPr="0053416B">
        <w:rPr>
          <w:rFonts w:ascii="Arial" w:hAnsi="Arial" w:cs="Arial"/>
          <w:b/>
          <w:sz w:val="28"/>
          <w:szCs w:val="28"/>
        </w:rPr>
        <w:lastRenderedPageBreak/>
        <w:t>Data matrix (morphological disparity analysis)</w:t>
      </w:r>
    </w:p>
    <w:bookmarkEnd w:id="0"/>
    <w:p w14:paraId="7A2BF451" w14:textId="77777777" w:rsidR="00F55C9D" w:rsidRPr="00F55C9D" w:rsidRDefault="00F55C9D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55C9D">
        <w:rPr>
          <w:rFonts w:ascii="Times New Roman" w:hAnsi="Times New Roman" w:cs="Times New Roman"/>
          <w:sz w:val="24"/>
          <w:szCs w:val="24"/>
        </w:rPr>
        <w:t>Euparkeria</w:t>
      </w:r>
      <w:proofErr w:type="spellEnd"/>
      <w:r w:rsidRPr="00F55C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5C9D">
        <w:rPr>
          <w:rFonts w:ascii="Times New Roman" w:hAnsi="Times New Roman" w:cs="Times New Roman"/>
          <w:sz w:val="24"/>
          <w:szCs w:val="24"/>
        </w:rPr>
        <w:t>capensis</w:t>
      </w:r>
      <w:proofErr w:type="spellEnd"/>
      <w:r w:rsidRPr="00F55C9D">
        <w:rPr>
          <w:rFonts w:ascii="Times New Roman" w:hAnsi="Times New Roman" w:cs="Times New Roman"/>
          <w:sz w:val="24"/>
          <w:szCs w:val="24"/>
        </w:rPr>
        <w:t xml:space="preserve"> 00100000000000000</w:t>
      </w:r>
    </w:p>
    <w:p w14:paraId="0348C9BB" w14:textId="77777777" w:rsidR="00F55C9D" w:rsidRPr="00F55C9D" w:rsidRDefault="00F55C9D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55C9D">
        <w:rPr>
          <w:rFonts w:ascii="Times New Roman" w:hAnsi="Times New Roman" w:cs="Times New Roman"/>
          <w:sz w:val="24"/>
          <w:szCs w:val="24"/>
        </w:rPr>
        <w:t>Marasuchus</w:t>
      </w:r>
      <w:proofErr w:type="spellEnd"/>
      <w:r w:rsidRPr="00F55C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5C9D">
        <w:rPr>
          <w:rFonts w:ascii="Times New Roman" w:hAnsi="Times New Roman" w:cs="Times New Roman"/>
          <w:sz w:val="24"/>
          <w:szCs w:val="24"/>
        </w:rPr>
        <w:t>lilloensis</w:t>
      </w:r>
      <w:proofErr w:type="spellEnd"/>
      <w:r w:rsidRPr="00F55C9D">
        <w:rPr>
          <w:rFonts w:ascii="Times New Roman" w:hAnsi="Times New Roman" w:cs="Times New Roman"/>
          <w:sz w:val="24"/>
          <w:szCs w:val="24"/>
        </w:rPr>
        <w:t xml:space="preserve"> ???0?000010?????0</w:t>
      </w:r>
    </w:p>
    <w:p w14:paraId="1A6FB99E" w14:textId="77777777" w:rsidR="00F55C9D" w:rsidRPr="00F55C9D" w:rsidRDefault="00F55C9D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55C9D">
        <w:rPr>
          <w:rFonts w:ascii="Times New Roman" w:hAnsi="Times New Roman" w:cs="Times New Roman"/>
          <w:sz w:val="24"/>
          <w:szCs w:val="24"/>
        </w:rPr>
        <w:t>Lewisuchus</w:t>
      </w:r>
      <w:proofErr w:type="spellEnd"/>
      <w:r w:rsidRPr="00F55C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5C9D">
        <w:rPr>
          <w:rFonts w:ascii="Times New Roman" w:hAnsi="Times New Roman" w:cs="Times New Roman"/>
          <w:sz w:val="24"/>
          <w:szCs w:val="24"/>
        </w:rPr>
        <w:t>admixtus</w:t>
      </w:r>
      <w:proofErr w:type="spellEnd"/>
      <w:r w:rsidRPr="00F55C9D">
        <w:rPr>
          <w:rFonts w:ascii="Times New Roman" w:hAnsi="Times New Roman" w:cs="Times New Roman"/>
          <w:sz w:val="24"/>
          <w:szCs w:val="24"/>
        </w:rPr>
        <w:t xml:space="preserve"> ??200000000????00</w:t>
      </w:r>
    </w:p>
    <w:p w14:paraId="4B309C18" w14:textId="77777777" w:rsidR="00F55C9D" w:rsidRPr="00F55C9D" w:rsidRDefault="00F55C9D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55C9D">
        <w:rPr>
          <w:rFonts w:ascii="Times New Roman" w:hAnsi="Times New Roman" w:cs="Times New Roman"/>
          <w:sz w:val="24"/>
          <w:szCs w:val="24"/>
        </w:rPr>
        <w:t>Asilisaurus</w:t>
      </w:r>
      <w:proofErr w:type="spellEnd"/>
      <w:r w:rsidRPr="00F55C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5C9D">
        <w:rPr>
          <w:rFonts w:ascii="Times New Roman" w:hAnsi="Times New Roman" w:cs="Times New Roman"/>
          <w:sz w:val="24"/>
          <w:szCs w:val="24"/>
        </w:rPr>
        <w:t>kongwe</w:t>
      </w:r>
      <w:proofErr w:type="spellEnd"/>
      <w:r w:rsidRPr="00F55C9D">
        <w:rPr>
          <w:rFonts w:ascii="Times New Roman" w:hAnsi="Times New Roman" w:cs="Times New Roman"/>
          <w:sz w:val="24"/>
          <w:szCs w:val="24"/>
        </w:rPr>
        <w:t xml:space="preserve"> ????00??111?0???1</w:t>
      </w:r>
    </w:p>
    <w:p w14:paraId="22E13051" w14:textId="77777777" w:rsidR="00F55C9D" w:rsidRPr="00F55C9D" w:rsidRDefault="00F55C9D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55C9D">
        <w:rPr>
          <w:rFonts w:ascii="Times New Roman" w:hAnsi="Times New Roman" w:cs="Times New Roman"/>
          <w:sz w:val="24"/>
          <w:szCs w:val="24"/>
        </w:rPr>
        <w:t>Diodorus</w:t>
      </w:r>
      <w:proofErr w:type="spellEnd"/>
      <w:r w:rsidRPr="00F55C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5C9D">
        <w:rPr>
          <w:rFonts w:ascii="Times New Roman" w:hAnsi="Times New Roman" w:cs="Times New Roman"/>
          <w:sz w:val="24"/>
          <w:szCs w:val="24"/>
        </w:rPr>
        <w:t>scytobrachion</w:t>
      </w:r>
      <w:proofErr w:type="spellEnd"/>
      <w:r w:rsidRPr="00F55C9D">
        <w:rPr>
          <w:rFonts w:ascii="Times New Roman" w:hAnsi="Times New Roman" w:cs="Times New Roman"/>
          <w:sz w:val="24"/>
          <w:szCs w:val="24"/>
        </w:rPr>
        <w:t xml:space="preserve"> ????10?0111?11??1</w:t>
      </w:r>
    </w:p>
    <w:p w14:paraId="340766F9" w14:textId="77777777" w:rsidR="00F55C9D" w:rsidRPr="00F55C9D" w:rsidRDefault="00F55C9D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55C9D">
        <w:rPr>
          <w:rFonts w:ascii="Times New Roman" w:hAnsi="Times New Roman" w:cs="Times New Roman"/>
          <w:sz w:val="24"/>
          <w:szCs w:val="24"/>
        </w:rPr>
        <w:t>Silesaurus</w:t>
      </w:r>
      <w:proofErr w:type="spellEnd"/>
      <w:r w:rsidRPr="00F55C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5C9D">
        <w:rPr>
          <w:rFonts w:ascii="Times New Roman" w:hAnsi="Times New Roman" w:cs="Times New Roman"/>
          <w:sz w:val="24"/>
          <w:szCs w:val="24"/>
        </w:rPr>
        <w:t>opolensis</w:t>
      </w:r>
      <w:proofErr w:type="spellEnd"/>
      <w:r w:rsidRPr="00F55C9D">
        <w:rPr>
          <w:rFonts w:ascii="Times New Roman" w:hAnsi="Times New Roman" w:cs="Times New Roman"/>
          <w:sz w:val="24"/>
          <w:szCs w:val="24"/>
        </w:rPr>
        <w:t xml:space="preserve"> 20012011111011?11</w:t>
      </w:r>
    </w:p>
    <w:p w14:paraId="1B06263E" w14:textId="77777777" w:rsidR="00F55C9D" w:rsidRPr="00F55C9D" w:rsidRDefault="00F55C9D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55C9D">
        <w:rPr>
          <w:rFonts w:ascii="Times New Roman" w:hAnsi="Times New Roman" w:cs="Times New Roman"/>
          <w:sz w:val="24"/>
          <w:szCs w:val="24"/>
        </w:rPr>
        <w:t>Sacisaurus</w:t>
      </w:r>
      <w:proofErr w:type="spellEnd"/>
      <w:r w:rsidRPr="00F55C9D">
        <w:rPr>
          <w:rFonts w:ascii="Times New Roman" w:hAnsi="Times New Roman" w:cs="Times New Roman"/>
          <w:sz w:val="24"/>
          <w:szCs w:val="24"/>
        </w:rPr>
        <w:t xml:space="preserve"> agudoensis ???12011111011??1</w:t>
      </w:r>
    </w:p>
    <w:p w14:paraId="55F5CC73" w14:textId="77777777" w:rsidR="00F55C9D" w:rsidRPr="00F55C9D" w:rsidRDefault="00F55C9D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55C9D">
        <w:rPr>
          <w:rFonts w:ascii="Times New Roman" w:hAnsi="Times New Roman" w:cs="Times New Roman"/>
          <w:sz w:val="24"/>
          <w:szCs w:val="24"/>
        </w:rPr>
        <w:t>Pisanosaurus</w:t>
      </w:r>
      <w:proofErr w:type="spellEnd"/>
      <w:r w:rsidRPr="00F55C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5C9D">
        <w:rPr>
          <w:rFonts w:ascii="Times New Roman" w:hAnsi="Times New Roman" w:cs="Times New Roman"/>
          <w:sz w:val="24"/>
          <w:szCs w:val="24"/>
        </w:rPr>
        <w:t>mertii</w:t>
      </w:r>
      <w:proofErr w:type="spellEnd"/>
      <w:r w:rsidRPr="00F55C9D">
        <w:rPr>
          <w:rFonts w:ascii="Times New Roman" w:hAnsi="Times New Roman" w:cs="Times New Roman"/>
          <w:sz w:val="24"/>
          <w:szCs w:val="24"/>
        </w:rPr>
        <w:t xml:space="preserve"> ???1?11111101???1</w:t>
      </w:r>
    </w:p>
    <w:p w14:paraId="51B12CE5" w14:textId="77777777" w:rsidR="00F55C9D" w:rsidRPr="00F55C9D" w:rsidRDefault="00F55C9D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55C9D">
        <w:rPr>
          <w:rFonts w:ascii="Times New Roman" w:hAnsi="Times New Roman" w:cs="Times New Roman"/>
          <w:sz w:val="24"/>
          <w:szCs w:val="24"/>
        </w:rPr>
        <w:t>Scutellosaurus</w:t>
      </w:r>
      <w:proofErr w:type="spellEnd"/>
      <w:r w:rsidRPr="00F55C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5C9D">
        <w:rPr>
          <w:rFonts w:ascii="Times New Roman" w:hAnsi="Times New Roman" w:cs="Times New Roman"/>
          <w:sz w:val="24"/>
          <w:szCs w:val="24"/>
        </w:rPr>
        <w:t>lawleri</w:t>
      </w:r>
      <w:proofErr w:type="spellEnd"/>
      <w:r w:rsidRPr="00F55C9D">
        <w:rPr>
          <w:rFonts w:ascii="Times New Roman" w:hAnsi="Times New Roman" w:cs="Times New Roman"/>
          <w:sz w:val="24"/>
          <w:szCs w:val="24"/>
        </w:rPr>
        <w:t xml:space="preserve"> 2??1201111101???1</w:t>
      </w:r>
    </w:p>
    <w:p w14:paraId="15143439" w14:textId="77777777" w:rsidR="00F55C9D" w:rsidRPr="00F55C9D" w:rsidRDefault="00F55C9D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55C9D">
        <w:rPr>
          <w:rFonts w:ascii="Times New Roman" w:hAnsi="Times New Roman" w:cs="Times New Roman"/>
          <w:sz w:val="24"/>
          <w:szCs w:val="24"/>
        </w:rPr>
        <w:t>Lesothosaurus</w:t>
      </w:r>
      <w:proofErr w:type="spellEnd"/>
      <w:r w:rsidRPr="00F55C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5C9D">
        <w:rPr>
          <w:rFonts w:ascii="Times New Roman" w:hAnsi="Times New Roman" w:cs="Times New Roman"/>
          <w:sz w:val="24"/>
          <w:szCs w:val="24"/>
        </w:rPr>
        <w:t>diagnosticus</w:t>
      </w:r>
      <w:proofErr w:type="spellEnd"/>
      <w:r w:rsidRPr="00F55C9D">
        <w:rPr>
          <w:rFonts w:ascii="Times New Roman" w:hAnsi="Times New Roman" w:cs="Times New Roman"/>
          <w:sz w:val="24"/>
          <w:szCs w:val="24"/>
        </w:rPr>
        <w:t xml:space="preserve"> 20012011111010011</w:t>
      </w:r>
    </w:p>
    <w:p w14:paraId="432418D1" w14:textId="276CAA3E" w:rsidR="00F55C9D" w:rsidRPr="00F55C9D" w:rsidRDefault="00F55C9D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55C9D">
        <w:rPr>
          <w:rFonts w:ascii="Times New Roman" w:hAnsi="Times New Roman" w:cs="Times New Roman"/>
          <w:sz w:val="24"/>
          <w:szCs w:val="24"/>
        </w:rPr>
        <w:t>Eocursor</w:t>
      </w:r>
      <w:proofErr w:type="spellEnd"/>
      <w:r w:rsidRPr="00F55C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5C9D">
        <w:rPr>
          <w:rFonts w:ascii="Times New Roman" w:hAnsi="Times New Roman" w:cs="Times New Roman"/>
          <w:sz w:val="24"/>
          <w:szCs w:val="24"/>
        </w:rPr>
        <w:t>parvus</w:t>
      </w:r>
      <w:proofErr w:type="spellEnd"/>
      <w:r w:rsidRPr="00F55C9D">
        <w:rPr>
          <w:rFonts w:ascii="Times New Roman" w:hAnsi="Times New Roman" w:cs="Times New Roman"/>
          <w:sz w:val="24"/>
          <w:szCs w:val="24"/>
        </w:rPr>
        <w:t xml:space="preserve"> ????201?1110????1</w:t>
      </w:r>
    </w:p>
    <w:p w14:paraId="5AD8E6E9" w14:textId="77777777" w:rsidR="00F55C9D" w:rsidRPr="00F55C9D" w:rsidRDefault="00F55C9D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55C9D">
        <w:rPr>
          <w:rFonts w:ascii="Times New Roman" w:hAnsi="Times New Roman" w:cs="Times New Roman"/>
          <w:sz w:val="24"/>
          <w:szCs w:val="24"/>
        </w:rPr>
        <w:t>Heterodontosaurus</w:t>
      </w:r>
      <w:proofErr w:type="spellEnd"/>
      <w:r w:rsidRPr="00F55C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5C9D">
        <w:rPr>
          <w:rFonts w:ascii="Times New Roman" w:hAnsi="Times New Roman" w:cs="Times New Roman"/>
          <w:sz w:val="24"/>
          <w:szCs w:val="24"/>
        </w:rPr>
        <w:t>tucki</w:t>
      </w:r>
      <w:proofErr w:type="spellEnd"/>
      <w:r w:rsidRPr="00F55C9D">
        <w:rPr>
          <w:rFonts w:ascii="Times New Roman" w:hAnsi="Times New Roman" w:cs="Times New Roman"/>
          <w:sz w:val="24"/>
          <w:szCs w:val="24"/>
        </w:rPr>
        <w:t xml:space="preserve"> 00012100101000111</w:t>
      </w:r>
    </w:p>
    <w:p w14:paraId="4E1F6271" w14:textId="77777777" w:rsidR="00F55C9D" w:rsidRPr="00F55C9D" w:rsidRDefault="00F55C9D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55C9D">
        <w:rPr>
          <w:rFonts w:ascii="Times New Roman" w:hAnsi="Times New Roman" w:cs="Times New Roman"/>
          <w:sz w:val="24"/>
          <w:szCs w:val="24"/>
        </w:rPr>
        <w:t>Herrerasaurus</w:t>
      </w:r>
      <w:proofErr w:type="spellEnd"/>
      <w:r w:rsidRPr="00F55C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5C9D">
        <w:rPr>
          <w:rFonts w:ascii="Times New Roman" w:hAnsi="Times New Roman" w:cs="Times New Roman"/>
          <w:sz w:val="24"/>
          <w:szCs w:val="24"/>
        </w:rPr>
        <w:t>ischigualastensis</w:t>
      </w:r>
      <w:proofErr w:type="spellEnd"/>
      <w:r w:rsidRPr="00F55C9D">
        <w:rPr>
          <w:rFonts w:ascii="Times New Roman" w:hAnsi="Times New Roman" w:cs="Times New Roman"/>
          <w:sz w:val="24"/>
          <w:szCs w:val="24"/>
        </w:rPr>
        <w:t xml:space="preserve"> 10100000000000?10</w:t>
      </w:r>
    </w:p>
    <w:p w14:paraId="2510752D" w14:textId="77777777" w:rsidR="00F55C9D" w:rsidRPr="00F55C9D" w:rsidRDefault="00F55C9D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55C9D">
        <w:rPr>
          <w:rFonts w:ascii="Times New Roman" w:hAnsi="Times New Roman" w:cs="Times New Roman"/>
          <w:sz w:val="24"/>
          <w:szCs w:val="24"/>
        </w:rPr>
        <w:t>Staurikosaurus</w:t>
      </w:r>
      <w:proofErr w:type="spellEnd"/>
      <w:r w:rsidRPr="00F55C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5C9D">
        <w:rPr>
          <w:rFonts w:ascii="Times New Roman" w:hAnsi="Times New Roman" w:cs="Times New Roman"/>
          <w:sz w:val="24"/>
          <w:szCs w:val="24"/>
        </w:rPr>
        <w:t>pricei</w:t>
      </w:r>
      <w:proofErr w:type="spellEnd"/>
      <w:r w:rsidRPr="00F55C9D">
        <w:rPr>
          <w:rFonts w:ascii="Times New Roman" w:hAnsi="Times New Roman" w:cs="Times New Roman"/>
          <w:sz w:val="24"/>
          <w:szCs w:val="24"/>
        </w:rPr>
        <w:t xml:space="preserve"> ????0000000000??0</w:t>
      </w:r>
    </w:p>
    <w:p w14:paraId="036BF6F3" w14:textId="77777777" w:rsidR="00F55C9D" w:rsidRPr="00F55C9D" w:rsidRDefault="00F55C9D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55C9D">
        <w:rPr>
          <w:rFonts w:ascii="Times New Roman" w:hAnsi="Times New Roman" w:cs="Times New Roman"/>
          <w:sz w:val="24"/>
          <w:szCs w:val="24"/>
        </w:rPr>
        <w:t>Sanjuansaurus</w:t>
      </w:r>
      <w:proofErr w:type="spellEnd"/>
      <w:r w:rsidRPr="00F55C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5C9D">
        <w:rPr>
          <w:rFonts w:ascii="Times New Roman" w:hAnsi="Times New Roman" w:cs="Times New Roman"/>
          <w:sz w:val="24"/>
          <w:szCs w:val="24"/>
        </w:rPr>
        <w:t>gordilloi</w:t>
      </w:r>
      <w:proofErr w:type="spellEnd"/>
      <w:r w:rsidRPr="00F55C9D">
        <w:rPr>
          <w:rFonts w:ascii="Times New Roman" w:hAnsi="Times New Roman" w:cs="Times New Roman"/>
          <w:sz w:val="24"/>
          <w:szCs w:val="24"/>
        </w:rPr>
        <w:t xml:space="preserve"> ??100000000?????0</w:t>
      </w:r>
    </w:p>
    <w:p w14:paraId="5FED7336" w14:textId="77777777" w:rsidR="00F55C9D" w:rsidRPr="00F55C9D" w:rsidRDefault="00F55C9D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55C9D">
        <w:rPr>
          <w:rFonts w:ascii="Times New Roman" w:hAnsi="Times New Roman" w:cs="Times New Roman"/>
          <w:sz w:val="24"/>
          <w:szCs w:val="24"/>
        </w:rPr>
        <w:t>Panphagia protos ???11000010000??1</w:t>
      </w:r>
    </w:p>
    <w:p w14:paraId="3369BB88" w14:textId="77777777" w:rsidR="00F55C9D" w:rsidRPr="00F55C9D" w:rsidRDefault="00F55C9D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55C9D">
        <w:rPr>
          <w:rFonts w:ascii="Times New Roman" w:hAnsi="Times New Roman" w:cs="Times New Roman"/>
          <w:sz w:val="24"/>
          <w:szCs w:val="24"/>
        </w:rPr>
        <w:t>Eoraptor lunensis 10111000000000001</w:t>
      </w:r>
    </w:p>
    <w:p w14:paraId="7A4C0CDF" w14:textId="77777777" w:rsidR="00F55C9D" w:rsidRPr="00F55C9D" w:rsidRDefault="00F55C9D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55C9D">
        <w:rPr>
          <w:rFonts w:ascii="Times New Roman" w:hAnsi="Times New Roman" w:cs="Times New Roman"/>
          <w:sz w:val="24"/>
          <w:szCs w:val="24"/>
        </w:rPr>
        <w:t>Pampadromaeus barberenai 10201000010000001</w:t>
      </w:r>
    </w:p>
    <w:p w14:paraId="5296B741" w14:textId="77777777" w:rsidR="00F55C9D" w:rsidRPr="00F55C9D" w:rsidRDefault="00F55C9D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55C9D">
        <w:rPr>
          <w:rFonts w:ascii="Times New Roman" w:hAnsi="Times New Roman" w:cs="Times New Roman"/>
          <w:sz w:val="24"/>
          <w:szCs w:val="24"/>
        </w:rPr>
        <w:t>Buriolestes schultzi 10200000000?00100</w:t>
      </w:r>
    </w:p>
    <w:p w14:paraId="7B011658" w14:textId="77777777" w:rsidR="00F55C9D" w:rsidRPr="00F55C9D" w:rsidRDefault="00F55C9D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55C9D">
        <w:rPr>
          <w:rFonts w:ascii="Times New Roman" w:hAnsi="Times New Roman" w:cs="Times New Roman"/>
          <w:sz w:val="24"/>
          <w:szCs w:val="24"/>
        </w:rPr>
        <w:t>Saturnalia tupiniquim ???11000010000??1</w:t>
      </w:r>
    </w:p>
    <w:p w14:paraId="73C33716" w14:textId="77777777" w:rsidR="00F55C9D" w:rsidRPr="00F55C9D" w:rsidRDefault="00F55C9D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55C9D">
        <w:rPr>
          <w:rFonts w:ascii="Times New Roman" w:hAnsi="Times New Roman" w:cs="Times New Roman"/>
          <w:sz w:val="24"/>
          <w:szCs w:val="24"/>
        </w:rPr>
        <w:t>Pantydraco</w:t>
      </w:r>
      <w:proofErr w:type="spellEnd"/>
      <w:r w:rsidRPr="00F55C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5C9D">
        <w:rPr>
          <w:rFonts w:ascii="Times New Roman" w:hAnsi="Times New Roman" w:cs="Times New Roman"/>
          <w:sz w:val="24"/>
          <w:szCs w:val="24"/>
        </w:rPr>
        <w:t>caducus</w:t>
      </w:r>
      <w:proofErr w:type="spellEnd"/>
      <w:r w:rsidRPr="00F55C9D">
        <w:rPr>
          <w:rFonts w:ascii="Times New Roman" w:hAnsi="Times New Roman" w:cs="Times New Roman"/>
          <w:sz w:val="24"/>
          <w:szCs w:val="24"/>
        </w:rPr>
        <w:t xml:space="preserve"> 10?12?00010010011</w:t>
      </w:r>
    </w:p>
    <w:p w14:paraId="2325306B" w14:textId="0ECBE4B8" w:rsidR="00F55C9D" w:rsidRPr="00F55C9D" w:rsidRDefault="00F55C9D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55C9D">
        <w:rPr>
          <w:rFonts w:ascii="Times New Roman" w:hAnsi="Times New Roman" w:cs="Times New Roman"/>
          <w:sz w:val="24"/>
          <w:szCs w:val="24"/>
        </w:rPr>
        <w:t>Efraasia</w:t>
      </w:r>
      <w:proofErr w:type="spellEnd"/>
      <w:r w:rsidRPr="00F55C9D">
        <w:rPr>
          <w:rFonts w:ascii="Times New Roman" w:hAnsi="Times New Roman" w:cs="Times New Roman"/>
          <w:sz w:val="24"/>
          <w:szCs w:val="24"/>
        </w:rPr>
        <w:t xml:space="preserve"> minor 1?2120?00110000?1</w:t>
      </w:r>
    </w:p>
    <w:p w14:paraId="64BF4239" w14:textId="77777777" w:rsidR="00F55C9D" w:rsidRPr="00F55C9D" w:rsidRDefault="00F55C9D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55C9D">
        <w:rPr>
          <w:rFonts w:ascii="Times New Roman" w:hAnsi="Times New Roman" w:cs="Times New Roman"/>
          <w:sz w:val="24"/>
          <w:szCs w:val="24"/>
        </w:rPr>
        <w:t xml:space="preserve">Plateosaurus </w:t>
      </w:r>
      <w:proofErr w:type="spellStart"/>
      <w:r w:rsidRPr="00F55C9D">
        <w:rPr>
          <w:rFonts w:ascii="Times New Roman" w:hAnsi="Times New Roman" w:cs="Times New Roman"/>
          <w:sz w:val="24"/>
          <w:szCs w:val="24"/>
        </w:rPr>
        <w:t>engelhardti</w:t>
      </w:r>
      <w:proofErr w:type="spellEnd"/>
      <w:r w:rsidRPr="00F55C9D">
        <w:rPr>
          <w:rFonts w:ascii="Times New Roman" w:hAnsi="Times New Roman" w:cs="Times New Roman"/>
          <w:sz w:val="24"/>
          <w:szCs w:val="24"/>
        </w:rPr>
        <w:t xml:space="preserve"> 20212010011100011</w:t>
      </w:r>
    </w:p>
    <w:p w14:paraId="185C7E3E" w14:textId="4456355E" w:rsidR="00F55C9D" w:rsidRPr="00F55C9D" w:rsidRDefault="00F55C9D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55C9D">
        <w:rPr>
          <w:rFonts w:ascii="Times New Roman" w:hAnsi="Times New Roman" w:cs="Times New Roman"/>
          <w:sz w:val="24"/>
          <w:szCs w:val="24"/>
        </w:rPr>
        <w:t xml:space="preserve">Tawa </w:t>
      </w:r>
      <w:proofErr w:type="spellStart"/>
      <w:r w:rsidRPr="00F55C9D">
        <w:rPr>
          <w:rFonts w:ascii="Times New Roman" w:hAnsi="Times New Roman" w:cs="Times New Roman"/>
          <w:sz w:val="24"/>
          <w:szCs w:val="24"/>
        </w:rPr>
        <w:t>halla</w:t>
      </w:r>
      <w:r>
        <w:rPr>
          <w:rFonts w:ascii="Times New Roman" w:hAnsi="Times New Roman" w:cs="Times New Roman"/>
          <w:sz w:val="24"/>
          <w:szCs w:val="24"/>
        </w:rPr>
        <w:t>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55C9D">
        <w:rPr>
          <w:rFonts w:ascii="Times New Roman" w:hAnsi="Times New Roman" w:cs="Times New Roman"/>
          <w:sz w:val="24"/>
          <w:szCs w:val="24"/>
        </w:rPr>
        <w:t>01000000000?001?0</w:t>
      </w:r>
    </w:p>
    <w:p w14:paraId="2F63DBD4" w14:textId="77777777" w:rsidR="00F55C9D" w:rsidRPr="00F55C9D" w:rsidRDefault="00F55C9D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55C9D">
        <w:rPr>
          <w:rFonts w:ascii="Times New Roman" w:hAnsi="Times New Roman" w:cs="Times New Roman"/>
          <w:sz w:val="24"/>
          <w:szCs w:val="24"/>
        </w:rPr>
        <w:lastRenderedPageBreak/>
        <w:t xml:space="preserve">Eodromaeus </w:t>
      </w:r>
      <w:proofErr w:type="spellStart"/>
      <w:r w:rsidRPr="00F55C9D">
        <w:rPr>
          <w:rFonts w:ascii="Times New Roman" w:hAnsi="Times New Roman" w:cs="Times New Roman"/>
          <w:sz w:val="24"/>
          <w:szCs w:val="24"/>
        </w:rPr>
        <w:t>murphi</w:t>
      </w:r>
      <w:proofErr w:type="spellEnd"/>
      <w:r w:rsidRPr="00F55C9D">
        <w:rPr>
          <w:rFonts w:ascii="Times New Roman" w:hAnsi="Times New Roman" w:cs="Times New Roman"/>
          <w:sz w:val="24"/>
          <w:szCs w:val="24"/>
        </w:rPr>
        <w:t xml:space="preserve"> 1?000000000000?00</w:t>
      </w:r>
    </w:p>
    <w:p w14:paraId="24F51C8C" w14:textId="77777777" w:rsidR="00F55C9D" w:rsidRPr="00F55C9D" w:rsidRDefault="00F55C9D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55C9D">
        <w:rPr>
          <w:rFonts w:ascii="Times New Roman" w:hAnsi="Times New Roman" w:cs="Times New Roman"/>
          <w:sz w:val="24"/>
          <w:szCs w:val="24"/>
        </w:rPr>
        <w:t xml:space="preserve">Coelophysis </w:t>
      </w:r>
      <w:proofErr w:type="spellStart"/>
      <w:r w:rsidRPr="00F55C9D">
        <w:rPr>
          <w:rFonts w:ascii="Times New Roman" w:hAnsi="Times New Roman" w:cs="Times New Roman"/>
          <w:sz w:val="24"/>
          <w:szCs w:val="24"/>
        </w:rPr>
        <w:t>bauri</w:t>
      </w:r>
      <w:proofErr w:type="spellEnd"/>
      <w:r w:rsidRPr="00F55C9D">
        <w:rPr>
          <w:rFonts w:ascii="Times New Roman" w:hAnsi="Times New Roman" w:cs="Times New Roman"/>
          <w:sz w:val="24"/>
          <w:szCs w:val="24"/>
        </w:rPr>
        <w:t xml:space="preserve"> 11200000000100110</w:t>
      </w:r>
    </w:p>
    <w:p w14:paraId="6A54FA1A" w14:textId="77777777" w:rsidR="00F55C9D" w:rsidRPr="00F55C9D" w:rsidRDefault="00F55C9D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55C9D">
        <w:rPr>
          <w:rFonts w:ascii="Times New Roman" w:hAnsi="Times New Roman" w:cs="Times New Roman"/>
          <w:sz w:val="24"/>
          <w:szCs w:val="24"/>
        </w:rPr>
        <w:t>Liliensternus</w:t>
      </w:r>
      <w:proofErr w:type="spellEnd"/>
      <w:r w:rsidRPr="00F55C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5C9D">
        <w:rPr>
          <w:rFonts w:ascii="Times New Roman" w:hAnsi="Times New Roman" w:cs="Times New Roman"/>
          <w:sz w:val="24"/>
          <w:szCs w:val="24"/>
        </w:rPr>
        <w:t>liliensterni</w:t>
      </w:r>
      <w:proofErr w:type="spellEnd"/>
      <w:r w:rsidRPr="00F55C9D">
        <w:rPr>
          <w:rFonts w:ascii="Times New Roman" w:hAnsi="Times New Roman" w:cs="Times New Roman"/>
          <w:sz w:val="24"/>
          <w:szCs w:val="24"/>
        </w:rPr>
        <w:t xml:space="preserve"> ???000?00?0?00??0</w:t>
      </w:r>
    </w:p>
    <w:p w14:paraId="590BB014" w14:textId="77777777" w:rsidR="00F55C9D" w:rsidRPr="00F55C9D" w:rsidRDefault="00F55C9D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55C9D">
        <w:rPr>
          <w:rFonts w:ascii="Times New Roman" w:hAnsi="Times New Roman" w:cs="Times New Roman"/>
          <w:sz w:val="24"/>
          <w:szCs w:val="24"/>
        </w:rPr>
        <w:t>Syntarsus</w:t>
      </w:r>
      <w:proofErr w:type="spellEnd"/>
      <w:r w:rsidRPr="00F55C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5C9D">
        <w:rPr>
          <w:rFonts w:ascii="Times New Roman" w:hAnsi="Times New Roman" w:cs="Times New Roman"/>
          <w:sz w:val="24"/>
          <w:szCs w:val="24"/>
        </w:rPr>
        <w:t>rhodesiensis</w:t>
      </w:r>
      <w:proofErr w:type="spellEnd"/>
      <w:r w:rsidRPr="00F55C9D">
        <w:rPr>
          <w:rFonts w:ascii="Times New Roman" w:hAnsi="Times New Roman" w:cs="Times New Roman"/>
          <w:sz w:val="24"/>
          <w:szCs w:val="24"/>
        </w:rPr>
        <w:t xml:space="preserve"> 112000000?0100110</w:t>
      </w:r>
    </w:p>
    <w:p w14:paraId="306EDA0A" w14:textId="77777777" w:rsidR="00F55C9D" w:rsidRPr="00F55C9D" w:rsidRDefault="00F55C9D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55C9D">
        <w:rPr>
          <w:rFonts w:ascii="Times New Roman" w:hAnsi="Times New Roman" w:cs="Times New Roman"/>
          <w:sz w:val="24"/>
          <w:szCs w:val="24"/>
        </w:rPr>
        <w:t>Syntarsus</w:t>
      </w:r>
      <w:proofErr w:type="spellEnd"/>
      <w:r w:rsidRPr="00F55C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5C9D">
        <w:rPr>
          <w:rFonts w:ascii="Times New Roman" w:hAnsi="Times New Roman" w:cs="Times New Roman"/>
          <w:sz w:val="24"/>
          <w:szCs w:val="24"/>
        </w:rPr>
        <w:t>kayentakatae</w:t>
      </w:r>
      <w:proofErr w:type="spellEnd"/>
      <w:r w:rsidRPr="00F55C9D">
        <w:rPr>
          <w:rFonts w:ascii="Times New Roman" w:hAnsi="Times New Roman" w:cs="Times New Roman"/>
          <w:sz w:val="24"/>
          <w:szCs w:val="24"/>
        </w:rPr>
        <w:t xml:space="preserve"> 112000000?00001?0</w:t>
      </w:r>
    </w:p>
    <w:p w14:paraId="27AF8541" w14:textId="77777777" w:rsidR="00F55C9D" w:rsidRPr="00F55C9D" w:rsidRDefault="00F55C9D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55C9D">
        <w:rPr>
          <w:rFonts w:ascii="Times New Roman" w:hAnsi="Times New Roman" w:cs="Times New Roman"/>
          <w:sz w:val="24"/>
          <w:szCs w:val="24"/>
        </w:rPr>
        <w:t>Zupaysaurus</w:t>
      </w:r>
      <w:proofErr w:type="spellEnd"/>
      <w:r w:rsidRPr="00F55C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5C9D">
        <w:rPr>
          <w:rFonts w:ascii="Times New Roman" w:hAnsi="Times New Roman" w:cs="Times New Roman"/>
          <w:sz w:val="24"/>
          <w:szCs w:val="24"/>
        </w:rPr>
        <w:t>rugeiri</w:t>
      </w:r>
      <w:proofErr w:type="spellEnd"/>
      <w:r w:rsidRPr="00F55C9D">
        <w:rPr>
          <w:rFonts w:ascii="Times New Roman" w:hAnsi="Times New Roman" w:cs="Times New Roman"/>
          <w:sz w:val="24"/>
          <w:szCs w:val="24"/>
        </w:rPr>
        <w:t xml:space="preserve"> ??2000000?0000??0</w:t>
      </w:r>
    </w:p>
    <w:p w14:paraId="1397DD5E" w14:textId="77777777" w:rsidR="00F55C9D" w:rsidRPr="00F55C9D" w:rsidRDefault="00F55C9D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55C9D">
        <w:rPr>
          <w:rFonts w:ascii="Times New Roman" w:hAnsi="Times New Roman" w:cs="Times New Roman"/>
          <w:sz w:val="24"/>
          <w:szCs w:val="24"/>
        </w:rPr>
        <w:t>Daemonosaurus</w:t>
      </w:r>
      <w:proofErr w:type="spellEnd"/>
      <w:r w:rsidRPr="00F55C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5C9D">
        <w:rPr>
          <w:rFonts w:ascii="Times New Roman" w:hAnsi="Times New Roman" w:cs="Times New Roman"/>
          <w:sz w:val="24"/>
          <w:szCs w:val="24"/>
        </w:rPr>
        <w:t>chauliodus</w:t>
      </w:r>
      <w:proofErr w:type="spellEnd"/>
      <w:r w:rsidRPr="00F55C9D">
        <w:rPr>
          <w:rFonts w:ascii="Times New Roman" w:hAnsi="Times New Roman" w:cs="Times New Roman"/>
          <w:sz w:val="24"/>
          <w:szCs w:val="24"/>
        </w:rPr>
        <w:t xml:space="preserve"> 000?00000?0000??0</w:t>
      </w:r>
    </w:p>
    <w:p w14:paraId="44140EF4" w14:textId="77777777" w:rsidR="00F55C9D" w:rsidRPr="00F55C9D" w:rsidRDefault="00F55C9D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55C9D">
        <w:rPr>
          <w:rFonts w:ascii="Times New Roman" w:hAnsi="Times New Roman" w:cs="Times New Roman"/>
          <w:sz w:val="24"/>
          <w:szCs w:val="24"/>
        </w:rPr>
        <w:t>Dilophosaurus</w:t>
      </w:r>
      <w:proofErr w:type="spellEnd"/>
      <w:r w:rsidRPr="00F55C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5C9D">
        <w:rPr>
          <w:rFonts w:ascii="Times New Roman" w:hAnsi="Times New Roman" w:cs="Times New Roman"/>
          <w:sz w:val="24"/>
          <w:szCs w:val="24"/>
        </w:rPr>
        <w:t>wetherelli</w:t>
      </w:r>
      <w:proofErr w:type="spellEnd"/>
      <w:r w:rsidRPr="00F55C9D">
        <w:rPr>
          <w:rFonts w:ascii="Times New Roman" w:hAnsi="Times New Roman" w:cs="Times New Roman"/>
          <w:sz w:val="24"/>
          <w:szCs w:val="24"/>
        </w:rPr>
        <w:t xml:space="preserve"> 1110000000?000110</w:t>
      </w:r>
    </w:p>
    <w:p w14:paraId="508E7C22" w14:textId="77777777" w:rsidR="00F55C9D" w:rsidRPr="00F55C9D" w:rsidRDefault="00F55C9D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55C9D">
        <w:rPr>
          <w:rFonts w:ascii="Times New Roman" w:hAnsi="Times New Roman" w:cs="Times New Roman"/>
          <w:sz w:val="24"/>
          <w:szCs w:val="24"/>
        </w:rPr>
        <w:t>Gnathovorax</w:t>
      </w:r>
      <w:proofErr w:type="spellEnd"/>
      <w:r w:rsidRPr="00F55C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5C9D">
        <w:rPr>
          <w:rFonts w:ascii="Times New Roman" w:hAnsi="Times New Roman" w:cs="Times New Roman"/>
          <w:sz w:val="24"/>
          <w:szCs w:val="24"/>
        </w:rPr>
        <w:t>cabreirai</w:t>
      </w:r>
      <w:proofErr w:type="spellEnd"/>
      <w:r w:rsidRPr="00F55C9D">
        <w:rPr>
          <w:rFonts w:ascii="Times New Roman" w:hAnsi="Times New Roman" w:cs="Times New Roman"/>
          <w:sz w:val="24"/>
          <w:szCs w:val="24"/>
        </w:rPr>
        <w:t xml:space="preserve">   00100000000000??0</w:t>
      </w:r>
    </w:p>
    <w:p w14:paraId="053D07DC" w14:textId="77777777" w:rsidR="00F55C9D" w:rsidRPr="00F55C9D" w:rsidRDefault="00F55C9D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55C9D">
        <w:rPr>
          <w:rFonts w:ascii="Times New Roman" w:hAnsi="Times New Roman" w:cs="Times New Roman"/>
          <w:sz w:val="24"/>
          <w:szCs w:val="24"/>
        </w:rPr>
        <w:t>Unaysaurus</w:t>
      </w:r>
      <w:proofErr w:type="spellEnd"/>
      <w:r w:rsidRPr="00F55C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5C9D">
        <w:rPr>
          <w:rFonts w:ascii="Times New Roman" w:hAnsi="Times New Roman" w:cs="Times New Roman"/>
          <w:sz w:val="24"/>
          <w:szCs w:val="24"/>
        </w:rPr>
        <w:t>tolentinoi</w:t>
      </w:r>
      <w:proofErr w:type="spellEnd"/>
      <w:r w:rsidRPr="00F55C9D">
        <w:rPr>
          <w:rFonts w:ascii="Times New Roman" w:hAnsi="Times New Roman" w:cs="Times New Roman"/>
          <w:sz w:val="24"/>
          <w:szCs w:val="24"/>
        </w:rPr>
        <w:t xml:space="preserve"> 10212010011?000??</w:t>
      </w:r>
    </w:p>
    <w:p w14:paraId="7942DA65" w14:textId="79D30262" w:rsidR="00F55C9D" w:rsidRDefault="00F55C9D" w:rsidP="009D7C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55C9D">
        <w:rPr>
          <w:rFonts w:ascii="Times New Roman" w:hAnsi="Times New Roman" w:cs="Times New Roman"/>
          <w:sz w:val="24"/>
          <w:szCs w:val="24"/>
        </w:rPr>
        <w:t>Macrocollum</w:t>
      </w:r>
      <w:proofErr w:type="spellEnd"/>
      <w:r w:rsidRPr="00F55C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5C9D">
        <w:rPr>
          <w:rFonts w:ascii="Times New Roman" w:hAnsi="Times New Roman" w:cs="Times New Roman"/>
          <w:sz w:val="24"/>
          <w:szCs w:val="24"/>
        </w:rPr>
        <w:t>itaquii</w:t>
      </w:r>
      <w:proofErr w:type="spellEnd"/>
      <w:r w:rsidRPr="00F55C9D">
        <w:rPr>
          <w:rFonts w:ascii="Times New Roman" w:hAnsi="Times New Roman" w:cs="Times New Roman"/>
          <w:sz w:val="24"/>
          <w:szCs w:val="24"/>
        </w:rPr>
        <w:t xml:space="preserve"> 102120100110000?1</w:t>
      </w:r>
    </w:p>
    <w:p w14:paraId="01AEFBC0" w14:textId="77777777" w:rsidR="0002128C" w:rsidRPr="0002128C" w:rsidRDefault="0002128C" w:rsidP="00BA4CC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02128C" w:rsidRPr="0002128C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EB5FAF"/>
    <w:multiLevelType w:val="hybridMultilevel"/>
    <w:tmpl w:val="F44CBA1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0MLY0Mzc1tjQ1NjJR0lEKTi0uzszPAykwrAUAbk75USwAAAA="/>
  </w:docVars>
  <w:rsids>
    <w:rsidRoot w:val="009900BE"/>
    <w:rsid w:val="00007CDF"/>
    <w:rsid w:val="0002128C"/>
    <w:rsid w:val="00037C07"/>
    <w:rsid w:val="00041835"/>
    <w:rsid w:val="0005126C"/>
    <w:rsid w:val="00054F2B"/>
    <w:rsid w:val="00062B9F"/>
    <w:rsid w:val="000866AB"/>
    <w:rsid w:val="000A1AA5"/>
    <w:rsid w:val="000B4D4F"/>
    <w:rsid w:val="000D031E"/>
    <w:rsid w:val="000E087E"/>
    <w:rsid w:val="000E1731"/>
    <w:rsid w:val="000F6562"/>
    <w:rsid w:val="00153FEB"/>
    <w:rsid w:val="00185079"/>
    <w:rsid w:val="001A0BD7"/>
    <w:rsid w:val="001B216F"/>
    <w:rsid w:val="001B3043"/>
    <w:rsid w:val="001D2D10"/>
    <w:rsid w:val="00224066"/>
    <w:rsid w:val="00231ED6"/>
    <w:rsid w:val="00247733"/>
    <w:rsid w:val="002A10B8"/>
    <w:rsid w:val="002A1161"/>
    <w:rsid w:val="002A313D"/>
    <w:rsid w:val="002B4988"/>
    <w:rsid w:val="002B553B"/>
    <w:rsid w:val="00302AC2"/>
    <w:rsid w:val="003171C3"/>
    <w:rsid w:val="00394962"/>
    <w:rsid w:val="003C6325"/>
    <w:rsid w:val="003D51ED"/>
    <w:rsid w:val="00402C81"/>
    <w:rsid w:val="00440E07"/>
    <w:rsid w:val="0044627A"/>
    <w:rsid w:val="004602B7"/>
    <w:rsid w:val="004C483D"/>
    <w:rsid w:val="0052164F"/>
    <w:rsid w:val="0053416B"/>
    <w:rsid w:val="005428EB"/>
    <w:rsid w:val="005461FA"/>
    <w:rsid w:val="00550B59"/>
    <w:rsid w:val="005A59C6"/>
    <w:rsid w:val="005D3350"/>
    <w:rsid w:val="005F7214"/>
    <w:rsid w:val="005F7581"/>
    <w:rsid w:val="00636151"/>
    <w:rsid w:val="00641233"/>
    <w:rsid w:val="00647A9A"/>
    <w:rsid w:val="006636F4"/>
    <w:rsid w:val="00695BC0"/>
    <w:rsid w:val="006A0F58"/>
    <w:rsid w:val="006C0825"/>
    <w:rsid w:val="006C1BA7"/>
    <w:rsid w:val="00731706"/>
    <w:rsid w:val="00735412"/>
    <w:rsid w:val="00752450"/>
    <w:rsid w:val="0077778A"/>
    <w:rsid w:val="008038B9"/>
    <w:rsid w:val="00834686"/>
    <w:rsid w:val="00887136"/>
    <w:rsid w:val="00897681"/>
    <w:rsid w:val="008A7139"/>
    <w:rsid w:val="008B569D"/>
    <w:rsid w:val="00932456"/>
    <w:rsid w:val="009452B6"/>
    <w:rsid w:val="009900BE"/>
    <w:rsid w:val="009914AE"/>
    <w:rsid w:val="0099713C"/>
    <w:rsid w:val="009D629F"/>
    <w:rsid w:val="009D66A0"/>
    <w:rsid w:val="009D7C4E"/>
    <w:rsid w:val="009F0C50"/>
    <w:rsid w:val="00A028F4"/>
    <w:rsid w:val="00A46648"/>
    <w:rsid w:val="00A8198B"/>
    <w:rsid w:val="00AA33D9"/>
    <w:rsid w:val="00AA34F4"/>
    <w:rsid w:val="00AB3CDD"/>
    <w:rsid w:val="00AD5AF0"/>
    <w:rsid w:val="00AE3023"/>
    <w:rsid w:val="00AF205E"/>
    <w:rsid w:val="00AF20D4"/>
    <w:rsid w:val="00B33712"/>
    <w:rsid w:val="00B66C6B"/>
    <w:rsid w:val="00B701DB"/>
    <w:rsid w:val="00B74099"/>
    <w:rsid w:val="00B86255"/>
    <w:rsid w:val="00B93CAB"/>
    <w:rsid w:val="00BA4CCA"/>
    <w:rsid w:val="00BA550D"/>
    <w:rsid w:val="00BE085B"/>
    <w:rsid w:val="00C3061B"/>
    <w:rsid w:val="00C37C4B"/>
    <w:rsid w:val="00C41740"/>
    <w:rsid w:val="00C42BF8"/>
    <w:rsid w:val="00C45D96"/>
    <w:rsid w:val="00C51DC4"/>
    <w:rsid w:val="00C772A6"/>
    <w:rsid w:val="00CA7577"/>
    <w:rsid w:val="00CC264A"/>
    <w:rsid w:val="00CC4DA7"/>
    <w:rsid w:val="00CE2731"/>
    <w:rsid w:val="00CF5DBD"/>
    <w:rsid w:val="00D04F85"/>
    <w:rsid w:val="00D11E4C"/>
    <w:rsid w:val="00D40679"/>
    <w:rsid w:val="00D96803"/>
    <w:rsid w:val="00DD05E6"/>
    <w:rsid w:val="00E146B1"/>
    <w:rsid w:val="00E33623"/>
    <w:rsid w:val="00E47B19"/>
    <w:rsid w:val="00E526E5"/>
    <w:rsid w:val="00E60FED"/>
    <w:rsid w:val="00E67E54"/>
    <w:rsid w:val="00E81E92"/>
    <w:rsid w:val="00E911F2"/>
    <w:rsid w:val="00EA3D77"/>
    <w:rsid w:val="00EA70D4"/>
    <w:rsid w:val="00EB0C01"/>
    <w:rsid w:val="00EB3DDA"/>
    <w:rsid w:val="00EB6C24"/>
    <w:rsid w:val="00EC3BFE"/>
    <w:rsid w:val="00F1248B"/>
    <w:rsid w:val="00F37377"/>
    <w:rsid w:val="00F53204"/>
    <w:rsid w:val="00F55C9D"/>
    <w:rsid w:val="00F609E1"/>
    <w:rsid w:val="00FA3186"/>
    <w:rsid w:val="00FB239E"/>
    <w:rsid w:val="00FB526A"/>
    <w:rsid w:val="00FD245D"/>
    <w:rsid w:val="00FF77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3F0A57"/>
  <w15:chartTrackingRefBased/>
  <w15:docId w15:val="{E0CEB171-384B-43FE-9BE8-6988B4E9FC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1161"/>
    <w:rPr>
      <w:lang w:val="en-GB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SemEspaamento">
    <w:name w:val="No Spacing"/>
    <w:uiPriority w:val="1"/>
    <w:qFormat/>
    <w:rsid w:val="006C0825"/>
    <w:pPr>
      <w:spacing w:after="0" w:line="240" w:lineRule="auto"/>
    </w:pPr>
    <w:rPr>
      <w:lang w:val="en-US"/>
    </w:rPr>
  </w:style>
  <w:style w:type="paragraph" w:styleId="PargrafodaLista">
    <w:name w:val="List Paragraph"/>
    <w:basedOn w:val="Normal"/>
    <w:uiPriority w:val="34"/>
    <w:qFormat/>
    <w:rsid w:val="002B4988"/>
    <w:pPr>
      <w:ind w:left="720"/>
      <w:contextualSpacing/>
    </w:pPr>
    <w:rPr>
      <w:lang w:val="en-US"/>
    </w:rPr>
  </w:style>
  <w:style w:type="character" w:styleId="Refdecomentrio">
    <w:name w:val="annotation reference"/>
    <w:basedOn w:val="Fontepargpadro"/>
    <w:uiPriority w:val="99"/>
    <w:semiHidden/>
    <w:unhideWhenUsed/>
    <w:rsid w:val="00E33623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E33623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E33623"/>
    <w:rPr>
      <w:sz w:val="20"/>
      <w:szCs w:val="20"/>
      <w:lang w:val="en-GB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33623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33623"/>
    <w:rPr>
      <w:b/>
      <w:bCs/>
      <w:sz w:val="20"/>
      <w:szCs w:val="20"/>
      <w:lang w:val="en-GB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E336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E33623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1166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1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3</Pages>
  <Words>2564</Words>
  <Characters>13847</Characters>
  <Application>Microsoft Office Word</Application>
  <DocSecurity>0</DocSecurity>
  <Lines>115</Lines>
  <Paragraphs>3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rodrigo tm</cp:lastModifiedBy>
  <cp:revision>4</cp:revision>
  <dcterms:created xsi:type="dcterms:W3CDTF">2019-07-09T11:42:00Z</dcterms:created>
  <dcterms:modified xsi:type="dcterms:W3CDTF">2019-08-23T18:41:00Z</dcterms:modified>
</cp:coreProperties>
</file>